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A48B5" w14:textId="77777777" w:rsidR="002A46DE" w:rsidRPr="002C2830" w:rsidRDefault="002A46DE" w:rsidP="002C2830">
      <w:pPr>
        <w:pStyle w:val="Heading1"/>
        <w:jc w:val="center"/>
      </w:pPr>
      <w:r w:rsidRPr="002C2830">
        <w:t>Exercises: Reflection</w:t>
      </w:r>
    </w:p>
    <w:p w14:paraId="2BE40F16" w14:textId="608A5A50" w:rsidR="002A46DE" w:rsidRPr="002A46DE" w:rsidRDefault="002A46DE" w:rsidP="00F8361D">
      <w:pPr>
        <w:jc w:val="center"/>
        <w:rPr>
          <w:noProof/>
          <w:lang w:val="bg-BG"/>
        </w:rPr>
      </w:pPr>
      <w:r w:rsidRPr="002A46DE">
        <w:t xml:space="preserve">This document defines the </w:t>
      </w:r>
      <w:r w:rsidRPr="002A46DE">
        <w:rPr>
          <w:bCs/>
        </w:rPr>
        <w:t>exercises</w:t>
      </w:r>
      <w:r w:rsidRPr="002A46DE">
        <w:t xml:space="preserve"> for </w:t>
      </w:r>
      <w:r w:rsidR="00346787">
        <w:t xml:space="preserve">the </w:t>
      </w:r>
      <w:hyperlink r:id="rId8">
        <w:r w:rsidRPr="002A46DE">
          <w:rPr>
            <w:rStyle w:val="InternetLink"/>
          </w:rPr>
          <w:t xml:space="preserve">"Java </w:t>
        </w:r>
        <w:r w:rsidR="00F8361D">
          <w:rPr>
            <w:rStyle w:val="InternetLink"/>
            <w:noProof/>
          </w:rPr>
          <w:t>Advanced</w:t>
        </w:r>
        <w:r w:rsidRPr="002A46DE">
          <w:rPr>
            <w:rStyle w:val="InternetLink"/>
          </w:rPr>
          <w:t>" course @ Software University</w:t>
        </w:r>
      </w:hyperlink>
      <w:r w:rsidRPr="002A46DE">
        <w:t xml:space="preserve">. Please submit your solutions </w:t>
      </w:r>
      <w:r w:rsidRPr="002A46DE">
        <w:rPr>
          <w:noProof/>
        </w:rPr>
        <w:t>(</w:t>
      </w:r>
      <w:r w:rsidRPr="002A46DE">
        <w:t>source code</w:t>
      </w:r>
      <w:r w:rsidRPr="002A46DE">
        <w:rPr>
          <w:noProof/>
        </w:rPr>
        <w:t xml:space="preserve">) </w:t>
      </w:r>
      <w:r w:rsidR="00AC466B">
        <w:t>to all below-</w:t>
      </w:r>
      <w:r w:rsidRPr="002A46DE">
        <w:t xml:space="preserve">described problems in </w:t>
      </w:r>
      <w:hyperlink r:id="rId9">
        <w:r w:rsidRPr="002A46DE">
          <w:rPr>
            <w:rStyle w:val="InternetLink"/>
          </w:rPr>
          <w:t>Judge</w:t>
        </w:r>
      </w:hyperlink>
      <w:r w:rsidRPr="002A46DE">
        <w:t>.</w:t>
      </w:r>
    </w:p>
    <w:p w14:paraId="672395D5" w14:textId="77777777" w:rsidR="002A46DE" w:rsidRPr="002A46DE" w:rsidRDefault="002A46DE" w:rsidP="009A4224">
      <w:pPr>
        <w:pStyle w:val="Heading2"/>
        <w:rPr>
          <w:noProof/>
          <w:lang w:val="bg-BG"/>
        </w:rPr>
      </w:pPr>
      <w:r w:rsidRPr="002A46DE">
        <w:rPr>
          <w:noProof/>
        </w:rPr>
        <w:t>Harvesting Fields</w:t>
      </w:r>
    </w:p>
    <w:p w14:paraId="5B37FA39" w14:textId="77777777" w:rsidR="002A46DE" w:rsidRPr="002A46DE" w:rsidRDefault="002A46DE" w:rsidP="002A46DE">
      <w:pPr>
        <w:rPr>
          <w:noProof/>
          <w:lang w:val="bg-BG"/>
        </w:rPr>
      </w:pPr>
      <w:r w:rsidRPr="002A46DE">
        <w:rPr>
          <w:noProof/>
        </w:rPr>
        <w:t xml:space="preserve">You are given a </w:t>
      </w:r>
      <w:r w:rsidRPr="002A46DE">
        <w:rPr>
          <w:rStyle w:val="CodeChar"/>
        </w:rPr>
        <w:t>RichSoilLand</w:t>
      </w:r>
      <w:r w:rsidRPr="002A46DE">
        <w:rPr>
          <w:noProof/>
        </w:rPr>
        <w:t xml:space="preserve"> class with lots of fields (look at the provided skeleton). Like the good farmer you are, you must harvest them. Harvesting means that you must print each </w:t>
      </w:r>
      <w:r w:rsidRPr="002A46DE">
        <w:rPr>
          <w:b/>
          <w:noProof/>
        </w:rPr>
        <w:t>field</w:t>
      </w:r>
      <w:r w:rsidRPr="002A46DE">
        <w:rPr>
          <w:noProof/>
        </w:rPr>
        <w:t xml:space="preserve"> in a certain format (see output).</w:t>
      </w:r>
    </w:p>
    <w:p w14:paraId="0D87417D" w14:textId="77777777" w:rsidR="002A46DE" w:rsidRPr="002A46DE" w:rsidRDefault="002A46DE" w:rsidP="002A46DE">
      <w:pPr>
        <w:pStyle w:val="Heading3"/>
        <w:rPr>
          <w:noProof/>
          <w:lang w:val="bg-BG"/>
        </w:rPr>
      </w:pPr>
      <w:r w:rsidRPr="002A46DE">
        <w:rPr>
          <w:noProof/>
        </w:rPr>
        <w:t>Input</w:t>
      </w:r>
    </w:p>
    <w:p w14:paraId="18E817A7" w14:textId="77777777" w:rsidR="002A46DE" w:rsidRPr="002A46DE" w:rsidRDefault="002A46DE" w:rsidP="002A46DE">
      <w:pPr>
        <w:rPr>
          <w:noProof/>
          <w:lang w:val="bg-BG"/>
        </w:rPr>
      </w:pPr>
      <w:r w:rsidRPr="002A46DE">
        <w:rPr>
          <w:noProof/>
        </w:rPr>
        <w:t>You will receive a maximum of 100 lines with one of the following commands:</w:t>
      </w:r>
    </w:p>
    <w:p w14:paraId="1AE020D6" w14:textId="77777777" w:rsidR="002A46DE" w:rsidRPr="002A46DE" w:rsidRDefault="002A46DE" w:rsidP="002A46DE">
      <w:pPr>
        <w:pStyle w:val="ListParagraph"/>
        <w:numPr>
          <w:ilvl w:val="0"/>
          <w:numId w:val="45"/>
        </w:numPr>
        <w:rPr>
          <w:noProof/>
          <w:lang w:val="bg-BG"/>
        </w:rPr>
      </w:pPr>
      <w:r w:rsidRPr="002A46DE">
        <w:rPr>
          <w:b/>
          <w:noProof/>
        </w:rPr>
        <w:t>private -</w:t>
      </w:r>
      <w:r w:rsidRPr="002A46DE">
        <w:rPr>
          <w:noProof/>
        </w:rPr>
        <w:t xml:space="preserve"> print all private fields</w:t>
      </w:r>
    </w:p>
    <w:p w14:paraId="235869F1" w14:textId="77777777" w:rsidR="002A46DE" w:rsidRPr="002A46DE" w:rsidRDefault="002A46DE" w:rsidP="002A46DE">
      <w:pPr>
        <w:pStyle w:val="ListParagraph"/>
        <w:numPr>
          <w:ilvl w:val="0"/>
          <w:numId w:val="45"/>
        </w:numPr>
        <w:rPr>
          <w:noProof/>
          <w:lang w:val="bg-BG"/>
        </w:rPr>
      </w:pPr>
      <w:r w:rsidRPr="002A46DE">
        <w:rPr>
          <w:b/>
          <w:noProof/>
        </w:rPr>
        <w:t>protected</w:t>
      </w:r>
      <w:r w:rsidRPr="002A46DE">
        <w:rPr>
          <w:noProof/>
        </w:rPr>
        <w:t xml:space="preserve"> - print all protected fields</w:t>
      </w:r>
    </w:p>
    <w:p w14:paraId="11E4FEDF" w14:textId="77777777" w:rsidR="002A46DE" w:rsidRPr="002A46DE" w:rsidRDefault="002A46DE" w:rsidP="002A46DE">
      <w:pPr>
        <w:pStyle w:val="ListParagraph"/>
        <w:numPr>
          <w:ilvl w:val="0"/>
          <w:numId w:val="45"/>
        </w:numPr>
        <w:rPr>
          <w:noProof/>
          <w:lang w:val="bg-BG"/>
        </w:rPr>
      </w:pPr>
      <w:r w:rsidRPr="002A46DE">
        <w:rPr>
          <w:b/>
          <w:noProof/>
        </w:rPr>
        <w:t>public</w:t>
      </w:r>
      <w:r w:rsidRPr="002A46DE">
        <w:rPr>
          <w:noProof/>
        </w:rPr>
        <w:t xml:space="preserve"> - print all public fields</w:t>
      </w:r>
    </w:p>
    <w:p w14:paraId="19126CF5" w14:textId="77777777" w:rsidR="002A46DE" w:rsidRPr="002A46DE" w:rsidRDefault="002A46DE" w:rsidP="002A46DE">
      <w:pPr>
        <w:pStyle w:val="ListParagraph"/>
        <w:numPr>
          <w:ilvl w:val="0"/>
          <w:numId w:val="45"/>
        </w:numPr>
        <w:rPr>
          <w:noProof/>
          <w:lang w:val="bg-BG"/>
        </w:rPr>
      </w:pPr>
      <w:r w:rsidRPr="002A46DE">
        <w:rPr>
          <w:b/>
          <w:noProof/>
        </w:rPr>
        <w:t>all</w:t>
      </w:r>
      <w:r w:rsidRPr="002A46DE">
        <w:rPr>
          <w:noProof/>
        </w:rPr>
        <w:t xml:space="preserve"> - print ALL declared fields</w:t>
      </w:r>
    </w:p>
    <w:p w14:paraId="72EAB277" w14:textId="77777777" w:rsidR="002A46DE" w:rsidRPr="002A46DE" w:rsidRDefault="002A46DE" w:rsidP="002A46DE">
      <w:pPr>
        <w:pStyle w:val="ListParagraph"/>
        <w:numPr>
          <w:ilvl w:val="0"/>
          <w:numId w:val="45"/>
        </w:numPr>
        <w:rPr>
          <w:noProof/>
          <w:lang w:val="bg-BG"/>
        </w:rPr>
      </w:pPr>
      <w:r w:rsidRPr="002A46DE">
        <w:rPr>
          <w:b/>
          <w:noProof/>
        </w:rPr>
        <w:t>HARVEST</w:t>
      </w:r>
      <w:r w:rsidRPr="002A46DE">
        <w:rPr>
          <w:noProof/>
        </w:rPr>
        <w:t xml:space="preserve"> - end the input</w:t>
      </w:r>
    </w:p>
    <w:p w14:paraId="30CD79AA" w14:textId="77777777" w:rsidR="002A46DE" w:rsidRPr="002A46DE" w:rsidRDefault="002A46DE" w:rsidP="002A46DE">
      <w:pPr>
        <w:pStyle w:val="Heading3"/>
        <w:rPr>
          <w:noProof/>
          <w:lang w:val="bg-BG"/>
        </w:rPr>
      </w:pPr>
      <w:r w:rsidRPr="002A46DE">
        <w:rPr>
          <w:noProof/>
        </w:rPr>
        <w:t>Output</w:t>
      </w:r>
    </w:p>
    <w:p w14:paraId="55C1411A" w14:textId="47895C5E" w:rsidR="002A46DE" w:rsidRPr="002A46DE" w:rsidRDefault="002A46DE" w:rsidP="002A46DE">
      <w:pPr>
        <w:rPr>
          <w:noProof/>
          <w:lang w:val="bg-BG"/>
        </w:rPr>
      </w:pPr>
      <w:r w:rsidRPr="002A46DE">
        <w:rPr>
          <w:noProof/>
        </w:rPr>
        <w:t>For each command</w:t>
      </w:r>
      <w:r w:rsidR="00346787">
        <w:rPr>
          <w:noProof/>
        </w:rPr>
        <w:t>,</w:t>
      </w:r>
      <w:r w:rsidRPr="002A46DE">
        <w:rPr>
          <w:noProof/>
        </w:rPr>
        <w:t xml:space="preserve"> you must print the </w:t>
      </w:r>
      <w:r w:rsidRPr="002A46DE">
        <w:rPr>
          <w:b/>
          <w:noProof/>
        </w:rPr>
        <w:t>fields</w:t>
      </w:r>
      <w:r w:rsidRPr="002A46DE">
        <w:rPr>
          <w:noProof/>
        </w:rPr>
        <w:t xml:space="preserve"> that have the </w:t>
      </w:r>
      <w:r w:rsidRPr="002A46DE">
        <w:rPr>
          <w:b/>
          <w:noProof/>
        </w:rPr>
        <w:t>given access modifier</w:t>
      </w:r>
      <w:r w:rsidRPr="002A46DE">
        <w:rPr>
          <w:noProof/>
        </w:rPr>
        <w:t xml:space="preserve"> as described in the input section. The format in which the fields should be printed is:</w:t>
      </w:r>
    </w:p>
    <w:p w14:paraId="71EB742F" w14:textId="27637FFD" w:rsidR="002A46DE" w:rsidRPr="002A46DE" w:rsidRDefault="00F8361D" w:rsidP="002A46DE">
      <w:pPr>
        <w:rPr>
          <w:b/>
          <w:noProof/>
          <w:lang w:val="bg-BG"/>
        </w:rPr>
      </w:pPr>
      <w:r w:rsidRPr="00346787">
        <w:rPr>
          <w:noProof/>
        </w:rPr>
        <w:t>"</w:t>
      </w:r>
      <w:r w:rsidRPr="00F8361D">
        <w:rPr>
          <w:rFonts w:ascii="Consolas" w:hAnsi="Consolas"/>
          <w:b/>
          <w:noProof/>
        </w:rPr>
        <w:t>{</w:t>
      </w:r>
      <w:r w:rsidR="002A46DE" w:rsidRPr="00F8361D">
        <w:rPr>
          <w:rFonts w:ascii="Consolas" w:hAnsi="Consolas"/>
          <w:b/>
          <w:noProof/>
        </w:rPr>
        <w:t>access mod</w:t>
      </w:r>
      <w:r w:rsidRPr="00F8361D">
        <w:rPr>
          <w:rFonts w:ascii="Consolas" w:hAnsi="Consolas"/>
          <w:b/>
          <w:noProof/>
        </w:rPr>
        <w:t>ifier} {field type} {field name}</w:t>
      </w:r>
      <w:r w:rsidR="002A46DE" w:rsidRPr="00346787">
        <w:rPr>
          <w:noProof/>
        </w:rPr>
        <w:t>"</w:t>
      </w:r>
    </w:p>
    <w:p w14:paraId="70D524EF" w14:textId="77777777" w:rsidR="002A46DE" w:rsidRPr="002A46DE" w:rsidRDefault="002A46DE" w:rsidP="002A46DE">
      <w:pPr>
        <w:pStyle w:val="Heading3"/>
        <w:rPr>
          <w:noProof/>
          <w:lang w:val="bg-BG"/>
        </w:rPr>
      </w:pPr>
      <w:r w:rsidRPr="002A46DE">
        <w:rPr>
          <w:noProof/>
        </w:rPr>
        <w:t>Examples</w:t>
      </w:r>
    </w:p>
    <w:tbl>
      <w:tblPr>
        <w:tblStyle w:val="TableGrid"/>
        <w:tblW w:w="7675" w:type="dxa"/>
        <w:tblInd w:w="60" w:type="dxa"/>
        <w:tblCellMar>
          <w:top w:w="57" w:type="dxa"/>
          <w:left w:w="60" w:type="dxa"/>
          <w:bottom w:w="57" w:type="dxa"/>
          <w:right w:w="85" w:type="dxa"/>
        </w:tblCellMar>
        <w:tblLook w:val="04A0" w:firstRow="1" w:lastRow="0" w:firstColumn="1" w:lastColumn="0" w:noHBand="0" w:noVBand="1"/>
      </w:tblPr>
      <w:tblGrid>
        <w:gridCol w:w="2275"/>
        <w:gridCol w:w="5400"/>
      </w:tblGrid>
      <w:tr w:rsidR="002A46DE" w:rsidRPr="002A46DE" w14:paraId="09F1ADC5" w14:textId="77777777" w:rsidTr="00F8361D">
        <w:trPr>
          <w:trHeight w:val="340"/>
        </w:trPr>
        <w:tc>
          <w:tcPr>
            <w:tcW w:w="2275" w:type="dxa"/>
            <w:shd w:val="clear" w:color="auto" w:fill="D9D9D9" w:themeFill="background1" w:themeFillShade="D9"/>
            <w:tcMar>
              <w:left w:w="60" w:type="dxa"/>
            </w:tcMar>
            <w:vAlign w:val="center"/>
          </w:tcPr>
          <w:p w14:paraId="3BF6DA63" w14:textId="77777777" w:rsidR="002A46DE" w:rsidRPr="002A46DE" w:rsidRDefault="002A46DE" w:rsidP="00F8361D">
            <w:pPr>
              <w:spacing w:before="0" w:after="0"/>
              <w:jc w:val="center"/>
              <w:rPr>
                <w:b/>
                <w:noProof/>
              </w:rPr>
            </w:pPr>
            <w:r w:rsidRPr="002A46DE">
              <w:rPr>
                <w:b/>
                <w:noProof/>
              </w:rPr>
              <w:t>Input</w:t>
            </w:r>
          </w:p>
        </w:tc>
        <w:tc>
          <w:tcPr>
            <w:tcW w:w="5400" w:type="dxa"/>
            <w:shd w:val="clear" w:color="auto" w:fill="D9D9D9" w:themeFill="background1" w:themeFillShade="D9"/>
            <w:tcMar>
              <w:left w:w="60" w:type="dxa"/>
            </w:tcMar>
            <w:vAlign w:val="center"/>
          </w:tcPr>
          <w:p w14:paraId="0824E1A8" w14:textId="77777777" w:rsidR="002A46DE" w:rsidRPr="002A46DE" w:rsidRDefault="002A46DE" w:rsidP="00F8361D">
            <w:pPr>
              <w:spacing w:before="0" w:after="0"/>
              <w:jc w:val="center"/>
              <w:rPr>
                <w:b/>
                <w:noProof/>
              </w:rPr>
            </w:pPr>
            <w:r w:rsidRPr="002A46DE">
              <w:rPr>
                <w:b/>
                <w:noProof/>
              </w:rPr>
              <w:t>Output</w:t>
            </w:r>
          </w:p>
        </w:tc>
      </w:tr>
      <w:tr w:rsidR="002A46DE" w:rsidRPr="002A46DE" w14:paraId="5DB855D2" w14:textId="77777777" w:rsidTr="0003165E">
        <w:trPr>
          <w:trHeight w:val="257"/>
        </w:trPr>
        <w:tc>
          <w:tcPr>
            <w:tcW w:w="2275" w:type="dxa"/>
            <w:shd w:val="clear" w:color="auto" w:fill="auto"/>
            <w:tcMar>
              <w:left w:w="60" w:type="dxa"/>
            </w:tcMar>
          </w:tcPr>
          <w:p w14:paraId="17A419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w:t>
            </w:r>
          </w:p>
          <w:p w14:paraId="0D7FF43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00C8DB2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348BC2E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70C0F50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3585F6F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6F6007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520F3B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2D690C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320D08B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3914D4D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F34F21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5D388E4F" w14:textId="77777777" w:rsidR="002A46DE" w:rsidRPr="002A46DE" w:rsidRDefault="002A46DE" w:rsidP="0003165E">
            <w:pPr>
              <w:spacing w:before="0" w:after="0"/>
              <w:rPr>
                <w:rFonts w:ascii="Consolas" w:hAnsi="Consolas"/>
                <w:noProof/>
              </w:rPr>
            </w:pPr>
            <w:r w:rsidRPr="002A46DE">
              <w:rPr>
                <w:rFonts w:ascii="Consolas" w:hAnsi="Consolas"/>
                <w:bCs/>
                <w:noProof/>
              </w:rPr>
              <w:t>protected Stream moarStreamz</w:t>
            </w:r>
          </w:p>
        </w:tc>
      </w:tr>
      <w:tr w:rsidR="002A46DE" w:rsidRPr="002A46DE" w14:paraId="559B21A4" w14:textId="77777777" w:rsidTr="0003165E">
        <w:trPr>
          <w:trHeight w:val="257"/>
        </w:trPr>
        <w:tc>
          <w:tcPr>
            <w:tcW w:w="2275" w:type="dxa"/>
            <w:shd w:val="clear" w:color="auto" w:fill="auto"/>
            <w:tcMar>
              <w:left w:w="60" w:type="dxa"/>
            </w:tcMar>
          </w:tcPr>
          <w:p w14:paraId="03C1536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2AAA32E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w:t>
            </w:r>
          </w:p>
          <w:p w14:paraId="5E7055A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16930AA4"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220BEB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E5D2B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1750590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0074AFF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178FA7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7D0824B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3C747B8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BB37E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0FF77F4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24DBB1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1B2AA20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eam secretStream</w:t>
            </w:r>
          </w:p>
          <w:p w14:paraId="4D9714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37F2B06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 aString</w:t>
            </w:r>
          </w:p>
          <w:p w14:paraId="7467395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public StringBuilder aBuilder</w:t>
            </w:r>
          </w:p>
          <w:p w14:paraId="3710709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CBD09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4B34BE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418E1EC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0440BD5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42ABCF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544908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10EA9F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14058A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3ACCBE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717165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1BBFDA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2A20AA8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423B359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7483CA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7EF4F41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1645FE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163CED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A727FBC"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r w:rsidR="002A46DE" w:rsidRPr="002A46DE" w14:paraId="473F0AA9" w14:textId="77777777" w:rsidTr="0003165E">
        <w:trPr>
          <w:trHeight w:val="257"/>
        </w:trPr>
        <w:tc>
          <w:tcPr>
            <w:tcW w:w="2275" w:type="dxa"/>
            <w:shd w:val="clear" w:color="auto" w:fill="auto"/>
            <w:tcMar>
              <w:left w:w="60" w:type="dxa"/>
            </w:tcMar>
          </w:tcPr>
          <w:p w14:paraId="3B66825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ll</w:t>
            </w:r>
          </w:p>
          <w:p w14:paraId="66A2534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7C620D0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5899D8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210E9BD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487D4D1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A0337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3882B7D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 aString</w:t>
            </w:r>
          </w:p>
          <w:p w14:paraId="09D42A9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2B72E17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Builder aBuilder</w:t>
            </w:r>
          </w:p>
          <w:p w14:paraId="71412A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6C1536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4E9CEA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18A90C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284890B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02E50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27F18F7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7919367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574BAEE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0D8294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65836F1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7E495FA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FE780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4F39B20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736E7B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707FCF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72440E1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37DE3FD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443A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1311F8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37A584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77986D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2DA281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4E5ECAF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eam moarStreamz</w:t>
            </w:r>
          </w:p>
          <w:p w14:paraId="259E5C13"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bl>
    <w:p w14:paraId="5888D35A" w14:textId="77777777" w:rsidR="002A46DE" w:rsidRPr="002A46DE" w:rsidRDefault="002A46DE" w:rsidP="002A46DE">
      <w:pPr>
        <w:rPr>
          <w:noProof/>
          <w:lang w:val="bg-BG"/>
        </w:rPr>
      </w:pPr>
    </w:p>
    <w:p w14:paraId="14211B5C" w14:textId="77777777" w:rsidR="002A46DE" w:rsidRPr="002A46DE" w:rsidRDefault="002A46DE" w:rsidP="009A4224">
      <w:pPr>
        <w:pStyle w:val="Heading2"/>
        <w:rPr>
          <w:noProof/>
          <w:lang w:val="bg-BG"/>
        </w:rPr>
      </w:pPr>
      <w:r w:rsidRPr="002A46DE">
        <w:rPr>
          <w:noProof/>
        </w:rPr>
        <w:lastRenderedPageBreak/>
        <w:t>Black Box Integer</w:t>
      </w:r>
    </w:p>
    <w:p w14:paraId="55234EF8" w14:textId="38B9F938" w:rsidR="002A46DE" w:rsidRPr="002A46DE" w:rsidRDefault="002A46DE" w:rsidP="002A46DE">
      <w:pPr>
        <w:rPr>
          <w:noProof/>
          <w:lang w:val="bg-BG"/>
        </w:rPr>
      </w:pPr>
      <w:r w:rsidRPr="002A46DE">
        <w:rPr>
          <w:noProof/>
        </w:rPr>
        <w:t>You are helping a buddy of yours who is still in the OOP Basic</w:t>
      </w:r>
      <w:r w:rsidR="009A4224">
        <w:rPr>
          <w:noProof/>
        </w:rPr>
        <w:t>s course - his name is John</w:t>
      </w:r>
      <w:r w:rsidRPr="002A46DE">
        <w:rPr>
          <w:noProof/>
        </w:rPr>
        <w:t xml:space="preserve">. He is rather slow and made a class with all private members. Your tasks are to </w:t>
      </w:r>
      <w:r w:rsidRPr="002A46DE">
        <w:rPr>
          <w:b/>
          <w:noProof/>
        </w:rPr>
        <w:t>instantiate</w:t>
      </w:r>
      <w:r w:rsidRPr="002A46DE">
        <w:rPr>
          <w:noProof/>
        </w:rPr>
        <w:t xml:space="preserve"> an object from his class (always with start value 0) and then </w:t>
      </w:r>
      <w:r w:rsidRPr="002A46DE">
        <w:rPr>
          <w:b/>
          <w:noProof/>
        </w:rPr>
        <w:t>invoke</w:t>
      </w:r>
      <w:r w:rsidRPr="002A46DE">
        <w:rPr>
          <w:noProof/>
        </w:rPr>
        <w:t xml:space="preserve"> the different methods it has. Your restriction is to </w:t>
      </w:r>
      <w:r w:rsidRPr="002A46DE">
        <w:rPr>
          <w:b/>
          <w:noProof/>
        </w:rPr>
        <w:t>not</w:t>
      </w:r>
      <w:r w:rsidRPr="002A46DE">
        <w:rPr>
          <w:noProof/>
        </w:rPr>
        <w:t xml:space="preserve"> change anything in the class itself (consider it a black box). You can look at his class but don't touch anything! The class itself is called </w:t>
      </w:r>
      <w:r w:rsidRPr="002A46DE">
        <w:rPr>
          <w:rStyle w:val="CodeChar"/>
        </w:rPr>
        <w:t>BlackBoxInt</w:t>
      </w:r>
      <w:r w:rsidRPr="002A46DE">
        <w:rPr>
          <w:b/>
          <w:noProof/>
        </w:rPr>
        <w:t>.</w:t>
      </w:r>
      <w:r w:rsidRPr="002A46DE">
        <w:rPr>
          <w:noProof/>
        </w:rPr>
        <w:t xml:space="preserve"> It is a wrapper for the </w:t>
      </w:r>
      <w:r w:rsidRPr="002A46DE">
        <w:rPr>
          <w:b/>
          <w:noProof/>
        </w:rPr>
        <w:t>int</w:t>
      </w:r>
      <w:r w:rsidRPr="002A46DE">
        <w:rPr>
          <w:noProof/>
        </w:rPr>
        <w:t xml:space="preserve"> primitive. The methods it has are:</w:t>
      </w:r>
    </w:p>
    <w:p w14:paraId="469962ED" w14:textId="77777777" w:rsidR="002A46DE" w:rsidRPr="002A46DE" w:rsidRDefault="002A46DE" w:rsidP="002A46DE">
      <w:pPr>
        <w:rPr>
          <w:noProof/>
          <w:lang w:val="bg-BG"/>
        </w:rPr>
      </w:pPr>
      <w:r w:rsidRPr="002A46DE">
        <w:rPr>
          <w:noProof/>
        </w:rPr>
        <w:drawing>
          <wp:inline distT="0" distB="0" distL="0" distR="0" wp14:anchorId="68F4FA05" wp14:editId="3A645BB4">
            <wp:extent cx="2863438" cy="3733800"/>
            <wp:effectExtent l="19050" t="19050" r="1333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2872549" cy="3745680"/>
                    </a:xfrm>
                    <a:prstGeom prst="rect">
                      <a:avLst/>
                    </a:prstGeom>
                    <a:noFill/>
                    <a:ln w="9525">
                      <a:solidFill>
                        <a:schemeClr val="tx1"/>
                      </a:solidFill>
                      <a:miter lim="800000"/>
                      <a:headEnd/>
                      <a:tailEnd/>
                    </a:ln>
                  </pic:spPr>
                </pic:pic>
              </a:graphicData>
            </a:graphic>
          </wp:inline>
        </w:drawing>
      </w:r>
    </w:p>
    <w:p w14:paraId="0574E7FB" w14:textId="77777777" w:rsidR="002A46DE" w:rsidRPr="002A46DE" w:rsidRDefault="002A46DE" w:rsidP="002A46DE">
      <w:pPr>
        <w:pStyle w:val="Heading3"/>
        <w:rPr>
          <w:noProof/>
          <w:lang w:val="bg-BG"/>
        </w:rPr>
      </w:pPr>
      <w:r w:rsidRPr="002A46DE">
        <w:rPr>
          <w:noProof/>
        </w:rPr>
        <w:t>Input</w:t>
      </w:r>
    </w:p>
    <w:p w14:paraId="70F43F67" w14:textId="77777777" w:rsidR="002A46DE" w:rsidRPr="002A46DE" w:rsidRDefault="002A46DE" w:rsidP="002A46DE">
      <w:pPr>
        <w:rPr>
          <w:noProof/>
          <w:lang w:val="bg-BG"/>
        </w:rPr>
      </w:pPr>
      <w:r w:rsidRPr="002A46DE">
        <w:rPr>
          <w:noProof/>
        </w:rPr>
        <w:t>The input will consist of lines in the form:</w:t>
      </w:r>
    </w:p>
    <w:p w14:paraId="65314D99" w14:textId="4C6DE296" w:rsidR="002A46DE" w:rsidRPr="002A46DE" w:rsidRDefault="009A4224" w:rsidP="002A46DE">
      <w:pPr>
        <w:rPr>
          <w:b/>
          <w:noProof/>
          <w:lang w:val="bg-BG"/>
        </w:rPr>
      </w:pPr>
      <w:r>
        <w:rPr>
          <w:b/>
          <w:noProof/>
        </w:rPr>
        <w:t>"</w:t>
      </w:r>
      <w:r w:rsidRPr="009A4224">
        <w:rPr>
          <w:rFonts w:ascii="Consolas" w:hAnsi="Consolas"/>
          <w:b/>
          <w:noProof/>
        </w:rPr>
        <w:t>{command name}_{value}</w:t>
      </w:r>
      <w:r w:rsidR="002A46DE" w:rsidRPr="002A46DE">
        <w:rPr>
          <w:b/>
          <w:noProof/>
        </w:rPr>
        <w:t>"</w:t>
      </w:r>
    </w:p>
    <w:p w14:paraId="16C1180B" w14:textId="77777777" w:rsidR="002A46DE" w:rsidRPr="002A46DE" w:rsidRDefault="002A46DE" w:rsidP="002A46DE">
      <w:pPr>
        <w:rPr>
          <w:noProof/>
          <w:lang w:val="bg-BG"/>
        </w:rPr>
      </w:pPr>
      <w:r w:rsidRPr="002A46DE">
        <w:rPr>
          <w:noProof/>
        </w:rPr>
        <w:t>Input will always be valid and in the format described, so there is no need to check it explicitly. You stop receiving input when you encounter the command "</w:t>
      </w:r>
      <w:r w:rsidRPr="009A4224">
        <w:rPr>
          <w:rFonts w:ascii="Consolas" w:hAnsi="Consolas"/>
          <w:b/>
          <w:noProof/>
        </w:rPr>
        <w:t>END</w:t>
      </w:r>
      <w:r w:rsidRPr="002A46DE">
        <w:rPr>
          <w:noProof/>
        </w:rPr>
        <w:t>".</w:t>
      </w:r>
    </w:p>
    <w:p w14:paraId="08C41320" w14:textId="77777777" w:rsidR="002A46DE" w:rsidRPr="002A46DE" w:rsidRDefault="002A46DE" w:rsidP="002A46DE">
      <w:pPr>
        <w:pStyle w:val="Heading3"/>
        <w:rPr>
          <w:noProof/>
          <w:lang w:val="bg-BG"/>
        </w:rPr>
      </w:pPr>
      <w:r w:rsidRPr="002A46DE">
        <w:rPr>
          <w:noProof/>
        </w:rPr>
        <w:t>Output</w:t>
      </w:r>
    </w:p>
    <w:p w14:paraId="651E5DC8" w14:textId="225D6C60" w:rsidR="002A46DE" w:rsidRPr="002A46DE" w:rsidRDefault="002A46DE" w:rsidP="002A46DE">
      <w:pPr>
        <w:rPr>
          <w:noProof/>
          <w:lang w:val="bg-BG"/>
        </w:rPr>
      </w:pPr>
      <w:r w:rsidRPr="002A46DE">
        <w:rPr>
          <w:noProof/>
        </w:rPr>
        <w:t xml:space="preserve">Each command (except the </w:t>
      </w:r>
      <w:r w:rsidR="009A4224" w:rsidRPr="002A46DE">
        <w:rPr>
          <w:b/>
          <w:noProof/>
        </w:rPr>
        <w:t>"</w:t>
      </w:r>
      <w:r w:rsidRPr="009A4224">
        <w:rPr>
          <w:rFonts w:ascii="Consolas" w:hAnsi="Consolas"/>
          <w:b/>
          <w:noProof/>
        </w:rPr>
        <w:t>END</w:t>
      </w:r>
      <w:r w:rsidR="009A4224" w:rsidRPr="002A46DE">
        <w:rPr>
          <w:b/>
          <w:noProof/>
        </w:rPr>
        <w:t>"</w:t>
      </w:r>
      <w:r w:rsidRPr="002A46DE">
        <w:rPr>
          <w:noProof/>
        </w:rPr>
        <w:t xml:space="preserve"> one) should print the current value of </w:t>
      </w:r>
      <w:r w:rsidRPr="002A46DE">
        <w:rPr>
          <w:rStyle w:val="CodeChar"/>
        </w:rPr>
        <w:t>innerValue</w:t>
      </w:r>
      <w:r w:rsidRPr="002A46DE">
        <w:rPr>
          <w:noProof/>
        </w:rPr>
        <w:t xml:space="preserve"> of the </w:t>
      </w:r>
      <w:r w:rsidRPr="002A46DE">
        <w:rPr>
          <w:rStyle w:val="CodeChar"/>
        </w:rPr>
        <w:t>BlackBoxInt</w:t>
      </w:r>
      <w:r w:rsidRPr="002A46DE">
        <w:rPr>
          <w:noProof/>
        </w:rPr>
        <w:t xml:space="preserve"> object you instantiated. </w:t>
      </w:r>
      <w:r w:rsidRPr="002A46DE">
        <w:rPr>
          <w:b/>
          <w:noProof/>
        </w:rPr>
        <w:t>Don't cheat</w:t>
      </w:r>
      <w:r w:rsidRPr="002A46DE">
        <w:rPr>
          <w:noProof/>
        </w:rPr>
        <w:t xml:space="preserve"> by overriding </w:t>
      </w:r>
      <w:r w:rsidRPr="002A46DE">
        <w:rPr>
          <w:rStyle w:val="CodeChar"/>
        </w:rPr>
        <w:t>toString</w:t>
      </w:r>
      <w:r w:rsidRPr="002A46DE">
        <w:rPr>
          <w:noProof/>
        </w:rPr>
        <w:t xml:space="preserve"> in the class - you must get the value from the </w:t>
      </w:r>
      <w:r w:rsidRPr="002A46DE">
        <w:rPr>
          <w:b/>
          <w:noProof/>
        </w:rPr>
        <w:t>private</w:t>
      </w:r>
      <w:r w:rsidRPr="002A46DE">
        <w:rPr>
          <w:noProof/>
        </w:rPr>
        <w:t xml:space="preserve"> field.</w:t>
      </w:r>
    </w:p>
    <w:p w14:paraId="5900B379" w14:textId="77777777" w:rsidR="002A46DE" w:rsidRPr="002A46DE" w:rsidRDefault="002A46DE" w:rsidP="002A46DE">
      <w:pPr>
        <w:pStyle w:val="Heading3"/>
        <w:rPr>
          <w:noProof/>
          <w:lang w:val="bg-BG"/>
        </w:rPr>
      </w:pPr>
      <w:r w:rsidRPr="002A46DE">
        <w:rPr>
          <w:noProof/>
        </w:rPr>
        <w:t>Examples</w:t>
      </w:r>
    </w:p>
    <w:tbl>
      <w:tblPr>
        <w:tblStyle w:val="TableGrid"/>
        <w:tblW w:w="4165" w:type="dxa"/>
        <w:tblInd w:w="60" w:type="dxa"/>
        <w:tblCellMar>
          <w:top w:w="57" w:type="dxa"/>
          <w:left w:w="60" w:type="dxa"/>
          <w:bottom w:w="57" w:type="dxa"/>
          <w:right w:w="85" w:type="dxa"/>
        </w:tblCellMar>
        <w:tblLook w:val="04A0" w:firstRow="1" w:lastRow="0" w:firstColumn="1" w:lastColumn="0" w:noHBand="0" w:noVBand="1"/>
      </w:tblPr>
      <w:tblGrid>
        <w:gridCol w:w="2275"/>
        <w:gridCol w:w="1890"/>
      </w:tblGrid>
      <w:tr w:rsidR="002A46DE" w:rsidRPr="002A46DE" w14:paraId="49BCBDF7" w14:textId="77777777" w:rsidTr="009A4224">
        <w:trPr>
          <w:trHeight w:val="340"/>
        </w:trPr>
        <w:tc>
          <w:tcPr>
            <w:tcW w:w="2275" w:type="dxa"/>
            <w:shd w:val="clear" w:color="auto" w:fill="D9D9D9" w:themeFill="background1" w:themeFillShade="D9"/>
            <w:tcMar>
              <w:left w:w="60" w:type="dxa"/>
            </w:tcMar>
            <w:vAlign w:val="center"/>
          </w:tcPr>
          <w:p w14:paraId="0AF1FF6E" w14:textId="77777777" w:rsidR="002A46DE" w:rsidRPr="002A46DE" w:rsidRDefault="002A46DE" w:rsidP="009A4224">
            <w:pPr>
              <w:spacing w:before="0" w:after="0"/>
              <w:jc w:val="center"/>
              <w:rPr>
                <w:b/>
                <w:noProof/>
              </w:rPr>
            </w:pPr>
            <w:r w:rsidRPr="002A46DE">
              <w:rPr>
                <w:b/>
                <w:noProof/>
              </w:rPr>
              <w:t>Input</w:t>
            </w:r>
          </w:p>
        </w:tc>
        <w:tc>
          <w:tcPr>
            <w:tcW w:w="1890" w:type="dxa"/>
            <w:shd w:val="clear" w:color="auto" w:fill="D9D9D9" w:themeFill="background1" w:themeFillShade="D9"/>
            <w:tcMar>
              <w:left w:w="60" w:type="dxa"/>
            </w:tcMar>
            <w:vAlign w:val="center"/>
          </w:tcPr>
          <w:p w14:paraId="00E0C39B" w14:textId="77777777" w:rsidR="002A46DE" w:rsidRPr="002A46DE" w:rsidRDefault="002A46DE" w:rsidP="009A4224">
            <w:pPr>
              <w:spacing w:before="0" w:after="0"/>
              <w:jc w:val="center"/>
              <w:rPr>
                <w:b/>
                <w:noProof/>
              </w:rPr>
            </w:pPr>
            <w:r w:rsidRPr="002A46DE">
              <w:rPr>
                <w:b/>
                <w:noProof/>
              </w:rPr>
              <w:t>Output</w:t>
            </w:r>
          </w:p>
        </w:tc>
      </w:tr>
      <w:tr w:rsidR="002A46DE" w:rsidRPr="002A46DE" w14:paraId="52411715" w14:textId="77777777" w:rsidTr="0003165E">
        <w:trPr>
          <w:trHeight w:val="257"/>
        </w:trPr>
        <w:tc>
          <w:tcPr>
            <w:tcW w:w="2275" w:type="dxa"/>
            <w:shd w:val="clear" w:color="auto" w:fill="auto"/>
            <w:tcMar>
              <w:left w:w="60" w:type="dxa"/>
            </w:tcMar>
          </w:tcPr>
          <w:p w14:paraId="68D090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_999999</w:t>
            </w:r>
          </w:p>
          <w:p w14:paraId="2442DB1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subtract_19</w:t>
            </w:r>
          </w:p>
          <w:p w14:paraId="33DC654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divide_4</w:t>
            </w:r>
          </w:p>
          <w:p w14:paraId="2926907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multiply_2</w:t>
            </w:r>
          </w:p>
          <w:p w14:paraId="4781E5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ightShift_1</w:t>
            </w:r>
          </w:p>
          <w:p w14:paraId="5D52F9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leftShift_3</w:t>
            </w:r>
          </w:p>
          <w:p w14:paraId="5331DD94" w14:textId="77777777" w:rsidR="002A46DE" w:rsidRPr="002A46DE" w:rsidRDefault="002A46DE" w:rsidP="0003165E">
            <w:pPr>
              <w:spacing w:before="0" w:after="0"/>
              <w:rPr>
                <w:rFonts w:ascii="Consolas" w:hAnsi="Consolas"/>
                <w:bCs/>
                <w:noProof/>
              </w:rPr>
            </w:pPr>
            <w:r w:rsidRPr="002A46DE">
              <w:rPr>
                <w:rFonts w:ascii="Consolas" w:hAnsi="Consolas"/>
                <w:bCs/>
                <w:noProof/>
              </w:rPr>
              <w:t>END</w:t>
            </w:r>
          </w:p>
        </w:tc>
        <w:tc>
          <w:tcPr>
            <w:tcW w:w="1890" w:type="dxa"/>
            <w:shd w:val="clear" w:color="auto" w:fill="auto"/>
            <w:tcMar>
              <w:left w:w="60" w:type="dxa"/>
            </w:tcMar>
          </w:tcPr>
          <w:p w14:paraId="3B0E46DD" w14:textId="77777777" w:rsidR="002A46DE" w:rsidRPr="002A46DE" w:rsidRDefault="002A46DE" w:rsidP="0003165E">
            <w:pPr>
              <w:spacing w:before="0" w:after="0"/>
              <w:rPr>
                <w:rFonts w:ascii="Consolas" w:hAnsi="Consolas"/>
                <w:noProof/>
                <w:lang w:val="bg-BG"/>
              </w:rPr>
            </w:pPr>
            <w:r w:rsidRPr="002A46DE">
              <w:rPr>
                <w:rFonts w:ascii="Consolas" w:hAnsi="Consolas"/>
                <w:noProof/>
              </w:rPr>
              <w:t>999999</w:t>
            </w:r>
          </w:p>
          <w:p w14:paraId="2DC16CCB" w14:textId="77777777" w:rsidR="002A46DE" w:rsidRPr="002A46DE" w:rsidRDefault="002A46DE" w:rsidP="0003165E">
            <w:pPr>
              <w:spacing w:before="0" w:after="0"/>
              <w:rPr>
                <w:rFonts w:ascii="Consolas" w:hAnsi="Consolas"/>
                <w:noProof/>
                <w:lang w:val="bg-BG"/>
              </w:rPr>
            </w:pPr>
            <w:r w:rsidRPr="002A46DE">
              <w:rPr>
                <w:rFonts w:ascii="Consolas" w:hAnsi="Consolas"/>
                <w:noProof/>
              </w:rPr>
              <w:t>999980</w:t>
            </w:r>
          </w:p>
          <w:p w14:paraId="70777FC9"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336E2C45" w14:textId="77777777" w:rsidR="002A46DE" w:rsidRPr="002A46DE" w:rsidRDefault="002A46DE" w:rsidP="0003165E">
            <w:pPr>
              <w:spacing w:before="0" w:after="0"/>
              <w:rPr>
                <w:rFonts w:ascii="Consolas" w:hAnsi="Consolas"/>
                <w:noProof/>
                <w:lang w:val="bg-BG"/>
              </w:rPr>
            </w:pPr>
            <w:r w:rsidRPr="002A46DE">
              <w:rPr>
                <w:rFonts w:ascii="Consolas" w:hAnsi="Consolas"/>
                <w:noProof/>
              </w:rPr>
              <w:t>499990</w:t>
            </w:r>
          </w:p>
          <w:p w14:paraId="24A51C6C"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6D402E67" w14:textId="77777777" w:rsidR="002A46DE" w:rsidRPr="002A46DE" w:rsidRDefault="002A46DE" w:rsidP="0003165E">
            <w:pPr>
              <w:spacing w:before="0" w:after="0"/>
              <w:rPr>
                <w:rFonts w:ascii="Consolas" w:hAnsi="Consolas"/>
                <w:noProof/>
              </w:rPr>
            </w:pPr>
            <w:r w:rsidRPr="002A46DE">
              <w:rPr>
                <w:rFonts w:ascii="Consolas" w:hAnsi="Consolas"/>
                <w:noProof/>
              </w:rPr>
              <w:t>1999960</w:t>
            </w:r>
          </w:p>
        </w:tc>
      </w:tr>
      <w:tr w:rsidR="009A4224" w:rsidRPr="002A46DE" w14:paraId="2E2A5958" w14:textId="77777777" w:rsidTr="0003165E">
        <w:trPr>
          <w:trHeight w:val="257"/>
        </w:trPr>
        <w:tc>
          <w:tcPr>
            <w:tcW w:w="2275" w:type="dxa"/>
            <w:shd w:val="clear" w:color="auto" w:fill="auto"/>
            <w:tcMar>
              <w:left w:w="60" w:type="dxa"/>
            </w:tcMar>
          </w:tcPr>
          <w:p w14:paraId="2885BA7C" w14:textId="77777777" w:rsidR="009A4224" w:rsidRPr="009A4224" w:rsidRDefault="009A4224" w:rsidP="009A4224">
            <w:pPr>
              <w:spacing w:before="0" w:after="0"/>
              <w:rPr>
                <w:rFonts w:ascii="Consolas" w:hAnsi="Consolas"/>
                <w:bCs/>
                <w:noProof/>
              </w:rPr>
            </w:pPr>
            <w:r w:rsidRPr="009A4224">
              <w:rPr>
                <w:rFonts w:ascii="Consolas" w:hAnsi="Consolas"/>
                <w:bCs/>
                <w:noProof/>
              </w:rPr>
              <w:lastRenderedPageBreak/>
              <w:t>subtract_3000</w:t>
            </w:r>
          </w:p>
          <w:p w14:paraId="2D4FE6F6" w14:textId="77777777" w:rsidR="009A4224" w:rsidRPr="009A4224" w:rsidRDefault="009A4224" w:rsidP="009A4224">
            <w:pPr>
              <w:spacing w:before="0" w:after="0"/>
              <w:rPr>
                <w:rFonts w:ascii="Consolas" w:hAnsi="Consolas"/>
                <w:bCs/>
                <w:noProof/>
              </w:rPr>
            </w:pPr>
            <w:r w:rsidRPr="009A4224">
              <w:rPr>
                <w:rFonts w:ascii="Consolas" w:hAnsi="Consolas"/>
                <w:bCs/>
                <w:noProof/>
              </w:rPr>
              <w:t>add_556677</w:t>
            </w:r>
          </w:p>
          <w:p w14:paraId="6D5C42E2" w14:textId="77777777" w:rsidR="009A4224" w:rsidRPr="009A4224" w:rsidRDefault="009A4224" w:rsidP="009A4224">
            <w:pPr>
              <w:spacing w:before="0" w:after="0"/>
              <w:rPr>
                <w:rFonts w:ascii="Consolas" w:hAnsi="Consolas"/>
                <w:bCs/>
                <w:noProof/>
              </w:rPr>
            </w:pPr>
            <w:r w:rsidRPr="009A4224">
              <w:rPr>
                <w:rFonts w:ascii="Consolas" w:hAnsi="Consolas"/>
                <w:bCs/>
                <w:noProof/>
              </w:rPr>
              <w:t>add_889915</w:t>
            </w:r>
          </w:p>
          <w:p w14:paraId="077EB7F0" w14:textId="77777777" w:rsidR="009A4224" w:rsidRPr="009A4224" w:rsidRDefault="009A4224" w:rsidP="009A4224">
            <w:pPr>
              <w:spacing w:before="0" w:after="0"/>
              <w:rPr>
                <w:rFonts w:ascii="Consolas" w:hAnsi="Consolas"/>
                <w:bCs/>
                <w:noProof/>
              </w:rPr>
            </w:pPr>
            <w:r w:rsidRPr="009A4224">
              <w:rPr>
                <w:rFonts w:ascii="Consolas" w:hAnsi="Consolas"/>
                <w:bCs/>
                <w:noProof/>
              </w:rPr>
              <w:t>rightShift_3</w:t>
            </w:r>
          </w:p>
          <w:p w14:paraId="236331F4" w14:textId="77777777" w:rsidR="009A4224" w:rsidRPr="009A4224" w:rsidRDefault="009A4224" w:rsidP="009A4224">
            <w:pPr>
              <w:spacing w:before="0" w:after="0"/>
              <w:rPr>
                <w:rFonts w:ascii="Consolas" w:hAnsi="Consolas"/>
                <w:bCs/>
                <w:noProof/>
              </w:rPr>
            </w:pPr>
            <w:r w:rsidRPr="009A4224">
              <w:rPr>
                <w:rFonts w:ascii="Consolas" w:hAnsi="Consolas"/>
                <w:bCs/>
                <w:noProof/>
              </w:rPr>
              <w:t>leftShift_3</w:t>
            </w:r>
          </w:p>
          <w:p w14:paraId="3B8306AE" w14:textId="2F802739" w:rsidR="009A4224" w:rsidRPr="002A46DE" w:rsidRDefault="009A4224" w:rsidP="009A4224">
            <w:pPr>
              <w:spacing w:before="0" w:after="0"/>
              <w:rPr>
                <w:rFonts w:ascii="Consolas" w:hAnsi="Consolas"/>
                <w:bCs/>
                <w:noProof/>
              </w:rPr>
            </w:pPr>
            <w:r w:rsidRPr="009A4224">
              <w:rPr>
                <w:rFonts w:ascii="Consolas" w:hAnsi="Consolas"/>
                <w:bCs/>
                <w:noProof/>
              </w:rPr>
              <w:t>END</w:t>
            </w:r>
          </w:p>
        </w:tc>
        <w:tc>
          <w:tcPr>
            <w:tcW w:w="1890" w:type="dxa"/>
            <w:shd w:val="clear" w:color="auto" w:fill="auto"/>
            <w:tcMar>
              <w:left w:w="60" w:type="dxa"/>
            </w:tcMar>
          </w:tcPr>
          <w:p w14:paraId="56228E12" w14:textId="77777777" w:rsidR="009A4224" w:rsidRPr="009A4224" w:rsidRDefault="009A4224" w:rsidP="009A4224">
            <w:pPr>
              <w:spacing w:before="0" w:after="0"/>
              <w:rPr>
                <w:rFonts w:ascii="Consolas" w:hAnsi="Consolas"/>
                <w:noProof/>
              </w:rPr>
            </w:pPr>
            <w:r w:rsidRPr="009A4224">
              <w:rPr>
                <w:rFonts w:ascii="Consolas" w:hAnsi="Consolas"/>
                <w:noProof/>
              </w:rPr>
              <w:t>-3000</w:t>
            </w:r>
          </w:p>
          <w:p w14:paraId="06B13A49" w14:textId="77777777" w:rsidR="009A4224" w:rsidRPr="009A4224" w:rsidRDefault="009A4224" w:rsidP="009A4224">
            <w:pPr>
              <w:spacing w:before="0" w:after="0"/>
              <w:rPr>
                <w:rFonts w:ascii="Consolas" w:hAnsi="Consolas"/>
                <w:noProof/>
              </w:rPr>
            </w:pPr>
            <w:r w:rsidRPr="009A4224">
              <w:rPr>
                <w:rFonts w:ascii="Consolas" w:hAnsi="Consolas"/>
                <w:noProof/>
              </w:rPr>
              <w:t>553677</w:t>
            </w:r>
          </w:p>
          <w:p w14:paraId="5815ABA7" w14:textId="77777777" w:rsidR="009A4224" w:rsidRPr="009A4224" w:rsidRDefault="009A4224" w:rsidP="009A4224">
            <w:pPr>
              <w:spacing w:before="0" w:after="0"/>
              <w:rPr>
                <w:rFonts w:ascii="Consolas" w:hAnsi="Consolas"/>
                <w:noProof/>
              </w:rPr>
            </w:pPr>
            <w:r w:rsidRPr="009A4224">
              <w:rPr>
                <w:rFonts w:ascii="Consolas" w:hAnsi="Consolas"/>
                <w:noProof/>
              </w:rPr>
              <w:t>1443592</w:t>
            </w:r>
          </w:p>
          <w:p w14:paraId="52671B28" w14:textId="77777777" w:rsidR="009A4224" w:rsidRPr="009A4224" w:rsidRDefault="009A4224" w:rsidP="009A4224">
            <w:pPr>
              <w:spacing w:before="0" w:after="0"/>
              <w:rPr>
                <w:rFonts w:ascii="Consolas" w:hAnsi="Consolas"/>
                <w:noProof/>
              </w:rPr>
            </w:pPr>
            <w:r w:rsidRPr="009A4224">
              <w:rPr>
                <w:rFonts w:ascii="Consolas" w:hAnsi="Consolas"/>
                <w:noProof/>
              </w:rPr>
              <w:t>180449</w:t>
            </w:r>
          </w:p>
          <w:p w14:paraId="2CA4179B" w14:textId="5889A02D" w:rsidR="009A4224" w:rsidRPr="002A46DE" w:rsidRDefault="009A4224" w:rsidP="009A4224">
            <w:pPr>
              <w:spacing w:before="0" w:after="0"/>
              <w:rPr>
                <w:rFonts w:ascii="Consolas" w:hAnsi="Consolas"/>
                <w:noProof/>
              </w:rPr>
            </w:pPr>
            <w:r w:rsidRPr="009A4224">
              <w:rPr>
                <w:rFonts w:ascii="Consolas" w:hAnsi="Consolas"/>
                <w:noProof/>
              </w:rPr>
              <w:t>1443592</w:t>
            </w:r>
          </w:p>
        </w:tc>
      </w:tr>
    </w:tbl>
    <w:p w14:paraId="261F6F9A" w14:textId="67A63B12" w:rsidR="002A46DE" w:rsidRPr="002A46DE" w:rsidRDefault="002A46DE" w:rsidP="009A4224">
      <w:pPr>
        <w:pStyle w:val="Heading2"/>
        <w:rPr>
          <w:noProof/>
          <w:lang w:val="bg-BG"/>
        </w:rPr>
      </w:pPr>
      <w:r w:rsidRPr="009A4224">
        <w:t>BarracksWars</w:t>
      </w:r>
      <w:r w:rsidRPr="002A46DE">
        <w:rPr>
          <w:noProof/>
        </w:rPr>
        <w:t xml:space="preserve"> – A New Factory</w:t>
      </w:r>
    </w:p>
    <w:p w14:paraId="1F091ACC" w14:textId="700260AF" w:rsidR="002A46DE" w:rsidRPr="002A46DE" w:rsidRDefault="002A46DE" w:rsidP="002A46DE">
      <w:pPr>
        <w:rPr>
          <w:noProof/>
          <w:lang w:val="bg-BG"/>
        </w:rPr>
      </w:pPr>
      <w:r w:rsidRPr="002A46DE">
        <w:rPr>
          <w:noProof/>
        </w:rPr>
        <w:t>You are given a small console</w:t>
      </w:r>
      <w:r w:rsidR="00346787">
        <w:rPr>
          <w:noProof/>
        </w:rPr>
        <w:t>-</w:t>
      </w:r>
      <w:r w:rsidRPr="002A46DE">
        <w:rPr>
          <w:noProof/>
        </w:rPr>
        <w:t>based project called Barracks (the code for it is included in the provided skeleton).</w:t>
      </w:r>
    </w:p>
    <w:p w14:paraId="3B55D243" w14:textId="4EB9D377" w:rsidR="002A46DE" w:rsidRPr="002A46DE" w:rsidRDefault="002A46DE" w:rsidP="002A46DE">
      <w:pPr>
        <w:rPr>
          <w:noProof/>
          <w:lang w:val="bg-BG"/>
        </w:rPr>
      </w:pPr>
      <w:r w:rsidRPr="002A46DE">
        <w:rPr>
          <w:noProof/>
        </w:rPr>
        <w:t xml:space="preserve">The general functionality </w:t>
      </w:r>
      <w:r w:rsidR="00AC466B">
        <w:rPr>
          <w:noProof/>
        </w:rPr>
        <w:t xml:space="preserve">of </w:t>
      </w:r>
      <w:r w:rsidRPr="002A46DE">
        <w:rPr>
          <w:noProof/>
        </w:rPr>
        <w:t>the project is adding new units to its repository and printing a report with statistics about the units currently in the repository. First</w:t>
      </w:r>
      <w:r w:rsidR="00346787">
        <w:rPr>
          <w:noProof/>
        </w:rPr>
        <w:t>,</w:t>
      </w:r>
      <w:r w:rsidRPr="002A46DE">
        <w:rPr>
          <w:noProof/>
        </w:rPr>
        <w:t xml:space="preserve"> let's go over the original task before the project was created:</w:t>
      </w:r>
    </w:p>
    <w:p w14:paraId="6670191F" w14:textId="77777777" w:rsidR="002A46DE" w:rsidRPr="002A46DE" w:rsidRDefault="002A46DE" w:rsidP="002A46DE">
      <w:pPr>
        <w:pStyle w:val="Heading3"/>
        <w:rPr>
          <w:noProof/>
          <w:lang w:val="bg-BG"/>
        </w:rPr>
      </w:pPr>
      <w:r w:rsidRPr="002A46DE">
        <w:rPr>
          <w:noProof/>
        </w:rPr>
        <w:t>Input</w:t>
      </w:r>
    </w:p>
    <w:p w14:paraId="7580B0B8" w14:textId="77777777" w:rsidR="002A46DE" w:rsidRPr="002A46DE" w:rsidRDefault="002A46DE" w:rsidP="002A46DE">
      <w:pPr>
        <w:rPr>
          <w:noProof/>
          <w:lang w:val="bg-BG"/>
        </w:rPr>
      </w:pPr>
      <w:r w:rsidRPr="002A46DE">
        <w:rPr>
          <w:noProof/>
        </w:rPr>
        <w:t>The input consists of commands each on a separate line. Commands that execute the functionality are:</w:t>
      </w:r>
    </w:p>
    <w:p w14:paraId="650889B6" w14:textId="2D9D285E" w:rsidR="002A46DE" w:rsidRPr="002A46DE" w:rsidRDefault="002A46DE" w:rsidP="002A46DE">
      <w:pPr>
        <w:pStyle w:val="ListParagraph"/>
        <w:numPr>
          <w:ilvl w:val="0"/>
          <w:numId w:val="41"/>
        </w:numPr>
        <w:rPr>
          <w:noProof/>
          <w:lang w:val="bg-BG"/>
        </w:rPr>
      </w:pPr>
      <w:r w:rsidRPr="009A4224">
        <w:rPr>
          <w:rFonts w:ascii="Consolas" w:hAnsi="Consolas"/>
          <w:b/>
          <w:noProof/>
        </w:rPr>
        <w:t xml:space="preserve">add </w:t>
      </w:r>
      <w:r w:rsidR="009A4224" w:rsidRPr="009A4224">
        <w:rPr>
          <w:rFonts w:ascii="Consolas" w:hAnsi="Consolas"/>
          <w:b/>
          <w:noProof/>
        </w:rPr>
        <w:t>{</w:t>
      </w:r>
      <w:r w:rsidRPr="009A4224">
        <w:rPr>
          <w:rFonts w:ascii="Consolas" w:hAnsi="Consolas"/>
          <w:b/>
          <w:noProof/>
        </w:rPr>
        <w:t>Archer/Swordsman/Pikeman/{…}</w:t>
      </w:r>
      <w:r w:rsidR="009A4224" w:rsidRPr="009A4224">
        <w:rPr>
          <w:rFonts w:ascii="Consolas" w:hAnsi="Consolas"/>
          <w:b/>
          <w:noProof/>
        </w:rPr>
        <w:t>}</w:t>
      </w:r>
      <w:r w:rsidRPr="002A46DE">
        <w:rPr>
          <w:noProof/>
        </w:rPr>
        <w:t xml:space="preserve"> </w:t>
      </w:r>
      <w:r w:rsidR="00AC466B">
        <w:rPr>
          <w:noProof/>
        </w:rPr>
        <w:t>- adds a unit to the repository</w:t>
      </w:r>
    </w:p>
    <w:p w14:paraId="13980986" w14:textId="4D1FF5B8" w:rsidR="002A46DE" w:rsidRPr="002A46DE" w:rsidRDefault="002A46DE" w:rsidP="002A46DE">
      <w:pPr>
        <w:pStyle w:val="ListParagraph"/>
        <w:numPr>
          <w:ilvl w:val="0"/>
          <w:numId w:val="41"/>
        </w:numPr>
        <w:rPr>
          <w:noProof/>
          <w:lang w:val="bg-BG"/>
        </w:rPr>
      </w:pPr>
      <w:r w:rsidRPr="009A4224">
        <w:rPr>
          <w:rFonts w:ascii="Consolas" w:hAnsi="Consolas"/>
          <w:b/>
          <w:noProof/>
        </w:rPr>
        <w:t>report</w:t>
      </w:r>
      <w:r w:rsidRPr="002A46DE">
        <w:rPr>
          <w:noProof/>
        </w:rPr>
        <w:t xml:space="preserve"> - prints a lexicological ordered statistic ab</w:t>
      </w:r>
      <w:r w:rsidR="00AC466B">
        <w:rPr>
          <w:noProof/>
        </w:rPr>
        <w:t>out the units in the repository</w:t>
      </w:r>
    </w:p>
    <w:p w14:paraId="4AB21D90" w14:textId="16FCCA1A" w:rsidR="002A46DE" w:rsidRPr="002A46DE" w:rsidRDefault="002A46DE" w:rsidP="002A46DE">
      <w:pPr>
        <w:pStyle w:val="ListParagraph"/>
        <w:numPr>
          <w:ilvl w:val="0"/>
          <w:numId w:val="41"/>
        </w:numPr>
        <w:rPr>
          <w:noProof/>
          <w:lang w:val="bg-BG"/>
        </w:rPr>
      </w:pPr>
      <w:r w:rsidRPr="009A4224">
        <w:rPr>
          <w:rFonts w:ascii="Consolas" w:hAnsi="Consolas"/>
          <w:b/>
          <w:noProof/>
        </w:rPr>
        <w:t>fight</w:t>
      </w:r>
      <w:r w:rsidR="00AC466B">
        <w:rPr>
          <w:noProof/>
        </w:rPr>
        <w:t xml:space="preserve"> - ends the input</w:t>
      </w:r>
    </w:p>
    <w:p w14:paraId="2E250CE2" w14:textId="77777777" w:rsidR="002A46DE" w:rsidRPr="002A46DE" w:rsidRDefault="002A46DE" w:rsidP="002A46DE">
      <w:pPr>
        <w:pStyle w:val="Heading3"/>
        <w:rPr>
          <w:noProof/>
          <w:lang w:val="bg-BG"/>
        </w:rPr>
      </w:pPr>
      <w:r w:rsidRPr="002A46DE">
        <w:rPr>
          <w:noProof/>
        </w:rPr>
        <w:t>Output</w:t>
      </w:r>
    </w:p>
    <w:p w14:paraId="5E6BFF55" w14:textId="77777777" w:rsidR="002A46DE" w:rsidRPr="002A46DE" w:rsidRDefault="002A46DE" w:rsidP="002A46DE">
      <w:pPr>
        <w:rPr>
          <w:noProof/>
          <w:lang w:val="bg-BG"/>
        </w:rPr>
      </w:pPr>
      <w:r w:rsidRPr="002A46DE">
        <w:rPr>
          <w:noProof/>
        </w:rPr>
        <w:t xml:space="preserve">Each command except </w:t>
      </w:r>
      <w:r w:rsidRPr="002A46DE">
        <w:rPr>
          <w:b/>
          <w:noProof/>
        </w:rPr>
        <w:t>fight</w:t>
      </w:r>
      <w:r w:rsidRPr="002A46DE">
        <w:rPr>
          <w:noProof/>
        </w:rPr>
        <w:t xml:space="preserve"> should print output on the console.</w:t>
      </w:r>
    </w:p>
    <w:p w14:paraId="702F59C9" w14:textId="77604C4B" w:rsidR="002A46DE" w:rsidRPr="002A46DE" w:rsidRDefault="002A46DE" w:rsidP="002A46DE">
      <w:pPr>
        <w:pStyle w:val="ListParagraph"/>
        <w:numPr>
          <w:ilvl w:val="0"/>
          <w:numId w:val="42"/>
        </w:numPr>
        <w:rPr>
          <w:noProof/>
          <w:lang w:val="bg-BG"/>
        </w:rPr>
      </w:pPr>
      <w:r w:rsidRPr="009A4224">
        <w:rPr>
          <w:rFonts w:ascii="Consolas" w:hAnsi="Consolas"/>
          <w:b/>
          <w:noProof/>
        </w:rPr>
        <w:t>add</w:t>
      </w:r>
      <w:r w:rsidRPr="002A46DE">
        <w:rPr>
          <w:b/>
          <w:noProof/>
        </w:rPr>
        <w:t xml:space="preserve"> </w:t>
      </w:r>
      <w:r w:rsidRPr="002A46DE">
        <w:rPr>
          <w:noProof/>
        </w:rPr>
        <w:t xml:space="preserve">should print: </w:t>
      </w:r>
      <w:r w:rsidRPr="00346787">
        <w:rPr>
          <w:noProof/>
        </w:rPr>
        <w:t>"</w:t>
      </w:r>
      <w:r w:rsidR="009A4224" w:rsidRPr="009A4224">
        <w:rPr>
          <w:rFonts w:ascii="Consolas" w:hAnsi="Consolas"/>
          <w:b/>
          <w:noProof/>
        </w:rPr>
        <w:t>{Archer/Swordsman/Pikeman/{…}}</w:t>
      </w:r>
      <w:r w:rsidRPr="009A4224">
        <w:rPr>
          <w:rFonts w:ascii="Consolas" w:hAnsi="Consolas"/>
          <w:b/>
          <w:noProof/>
        </w:rPr>
        <w:t xml:space="preserve"> added!</w:t>
      </w:r>
      <w:r w:rsidRPr="00346787">
        <w:rPr>
          <w:noProof/>
        </w:rPr>
        <w:t>"</w:t>
      </w:r>
    </w:p>
    <w:p w14:paraId="6394622A" w14:textId="472B668C" w:rsidR="002A46DE" w:rsidRPr="002A46DE" w:rsidRDefault="002A46DE" w:rsidP="002A46DE">
      <w:pPr>
        <w:pStyle w:val="ListParagraph"/>
        <w:numPr>
          <w:ilvl w:val="0"/>
          <w:numId w:val="42"/>
        </w:numPr>
        <w:rPr>
          <w:noProof/>
          <w:lang w:val="bg-BG"/>
        </w:rPr>
      </w:pPr>
      <w:r w:rsidRPr="009A4224">
        <w:rPr>
          <w:rFonts w:ascii="Consolas" w:hAnsi="Consolas"/>
          <w:b/>
          <w:noProof/>
        </w:rPr>
        <w:t>report</w:t>
      </w:r>
      <w:r w:rsidRPr="002A46DE">
        <w:rPr>
          <w:noProof/>
        </w:rPr>
        <w:t xml:space="preserve"> should print all the info in the repository in the format: </w:t>
      </w:r>
      <w:r w:rsidRPr="00346787">
        <w:rPr>
          <w:noProof/>
        </w:rPr>
        <w:t>"</w:t>
      </w:r>
      <w:r w:rsidR="009A4224">
        <w:rPr>
          <w:rFonts w:ascii="Consolas" w:hAnsi="Consolas"/>
          <w:b/>
          <w:noProof/>
        </w:rPr>
        <w:t>{UnitType} -&gt; {UnitQuantity}</w:t>
      </w:r>
      <w:r w:rsidRPr="00346787">
        <w:rPr>
          <w:noProof/>
        </w:rPr>
        <w:t>"</w:t>
      </w:r>
      <w:r w:rsidRPr="002A46DE">
        <w:rPr>
          <w:noProof/>
        </w:rPr>
        <w:t>, sorted by UnitType</w:t>
      </w:r>
    </w:p>
    <w:p w14:paraId="4E86BFB2" w14:textId="77777777" w:rsidR="002A46DE" w:rsidRPr="002A46DE" w:rsidRDefault="002A46DE" w:rsidP="002A46DE">
      <w:pPr>
        <w:pStyle w:val="Heading3"/>
        <w:rPr>
          <w:noProof/>
          <w:lang w:val="bg-BG"/>
        </w:rPr>
      </w:pPr>
      <w:r w:rsidRPr="002A46DE">
        <w:rPr>
          <w:noProof/>
        </w:rPr>
        <w:t>Constraints</w:t>
      </w:r>
    </w:p>
    <w:p w14:paraId="2274F2B9" w14:textId="35E7C757" w:rsidR="002A46DE" w:rsidRPr="002A46DE" w:rsidRDefault="002A46DE" w:rsidP="002A46DE">
      <w:pPr>
        <w:pStyle w:val="ListParagraph"/>
        <w:numPr>
          <w:ilvl w:val="0"/>
          <w:numId w:val="43"/>
        </w:numPr>
        <w:rPr>
          <w:noProof/>
          <w:lang w:val="bg-BG"/>
        </w:rPr>
      </w:pPr>
      <w:r w:rsidRPr="002A46DE">
        <w:rPr>
          <w:noProof/>
        </w:rPr>
        <w:t xml:space="preserve">Input will consist of no more than </w:t>
      </w:r>
      <w:r w:rsidRPr="002A46DE">
        <w:rPr>
          <w:b/>
          <w:noProof/>
        </w:rPr>
        <w:t>1000</w:t>
      </w:r>
      <w:r w:rsidRPr="002A46DE">
        <w:rPr>
          <w:noProof/>
        </w:rPr>
        <w:t xml:space="preserve"> lines</w:t>
      </w:r>
      <w:r w:rsidR="009A4224">
        <w:rPr>
          <w:noProof/>
        </w:rPr>
        <w:t>.</w:t>
      </w:r>
    </w:p>
    <w:p w14:paraId="7B905BA0" w14:textId="0F6F8C19" w:rsidR="002A46DE" w:rsidRPr="002A46DE" w:rsidRDefault="002A46DE" w:rsidP="002A46DE">
      <w:pPr>
        <w:pStyle w:val="ListParagraph"/>
        <w:numPr>
          <w:ilvl w:val="0"/>
          <w:numId w:val="43"/>
        </w:numPr>
        <w:rPr>
          <w:noProof/>
          <w:lang w:val="bg-BG"/>
        </w:rPr>
      </w:pPr>
      <w:r w:rsidRPr="009A4224">
        <w:rPr>
          <w:rFonts w:ascii="Consolas" w:hAnsi="Consolas"/>
          <w:b/>
          <w:noProof/>
        </w:rPr>
        <w:t>report</w:t>
      </w:r>
      <w:r w:rsidRPr="002A46DE">
        <w:rPr>
          <w:noProof/>
        </w:rPr>
        <w:t xml:space="preserve"> command will never be given before any valid add command was provided</w:t>
      </w:r>
      <w:r w:rsidR="009A4224">
        <w:rPr>
          <w:noProof/>
        </w:rPr>
        <w:t>.</w:t>
      </w:r>
    </w:p>
    <w:p w14:paraId="6C1800B5" w14:textId="77777777" w:rsidR="002A46DE" w:rsidRPr="002A46DE" w:rsidRDefault="002A46DE" w:rsidP="002A46DE">
      <w:pPr>
        <w:rPr>
          <w:rFonts w:eastAsiaTheme="majorEastAsia" w:cstheme="majorBidi"/>
          <w:b/>
          <w:noProof/>
          <w:color w:val="8F400B"/>
          <w:sz w:val="32"/>
          <w:szCs w:val="32"/>
          <w:lang w:val="bg-BG"/>
        </w:rPr>
      </w:pPr>
      <w:r w:rsidRPr="002A46DE">
        <w:rPr>
          <w:rFonts w:eastAsiaTheme="majorEastAsia" w:cstheme="majorBidi"/>
          <w:b/>
          <w:noProof/>
          <w:color w:val="8F400B"/>
          <w:sz w:val="32"/>
          <w:szCs w:val="32"/>
        </w:rPr>
        <w:t>Your Task</w:t>
      </w:r>
    </w:p>
    <w:p w14:paraId="6FE01C0F" w14:textId="6F998108" w:rsidR="002A46DE" w:rsidRPr="002A46DE" w:rsidRDefault="002A46DE" w:rsidP="002A46DE">
      <w:pPr>
        <w:rPr>
          <w:noProof/>
          <w:lang w:val="bg-BG"/>
        </w:rPr>
      </w:pPr>
      <w:r w:rsidRPr="00742154">
        <w:rPr>
          <w:b/>
          <w:noProof/>
        </w:rPr>
        <w:t>1)</w:t>
      </w:r>
      <w:r w:rsidRPr="002A46DE">
        <w:rPr>
          <w:noProof/>
        </w:rPr>
        <w:t xml:space="preserve"> You have to </w:t>
      </w:r>
      <w:r w:rsidRPr="002A46DE">
        <w:rPr>
          <w:b/>
          <w:noProof/>
        </w:rPr>
        <w:t>study the code of the project and figure out how it works</w:t>
      </w:r>
      <w:r w:rsidRPr="002A46DE">
        <w:rPr>
          <w:noProof/>
        </w:rPr>
        <w:t>. However, there are parts of it that are not implemented (left with TODOs (</w:t>
      </w:r>
      <w:r w:rsidRPr="002A46DE">
        <w:rPr>
          <w:rStyle w:val="CodeChar"/>
        </w:rPr>
        <w:t>TODO</w:t>
      </w:r>
      <w:r w:rsidRPr="002A46DE">
        <w:rPr>
          <w:noProof/>
        </w:rPr>
        <w:t xml:space="preserve"> window will be useful)). You must implement the functionality of the </w:t>
      </w:r>
      <w:r w:rsidRPr="002A46DE">
        <w:rPr>
          <w:b/>
          <w:noProof/>
        </w:rPr>
        <w:t xml:space="preserve">createUnit </w:t>
      </w:r>
      <w:r w:rsidRPr="002A46DE">
        <w:rPr>
          <w:noProof/>
        </w:rPr>
        <w:t xml:space="preserve">method in the </w:t>
      </w:r>
      <w:r w:rsidRPr="002A46DE">
        <w:rPr>
          <w:b/>
          <w:noProof/>
        </w:rPr>
        <w:t xml:space="preserve">UnitFactoryImpl </w:t>
      </w:r>
      <w:r w:rsidRPr="002A46DE">
        <w:rPr>
          <w:noProof/>
        </w:rPr>
        <w:t xml:space="preserve">class so that it creates a unit based on the unit type received as </w:t>
      </w:r>
      <w:r w:rsidR="00346787">
        <w:rPr>
          <w:noProof/>
        </w:rPr>
        <w:t xml:space="preserve">a </w:t>
      </w:r>
      <w:r w:rsidRPr="002A46DE">
        <w:rPr>
          <w:noProof/>
        </w:rPr>
        <w:t xml:space="preserve">parameter. Implement it in such a way that whenever you add a new unit it will be creatable without the need to change anything in the </w:t>
      </w:r>
      <w:r w:rsidRPr="002A46DE">
        <w:rPr>
          <w:b/>
          <w:noProof/>
        </w:rPr>
        <w:t xml:space="preserve">UnitFactoryImpl </w:t>
      </w:r>
      <w:r w:rsidRPr="002A46DE">
        <w:rPr>
          <w:noProof/>
        </w:rPr>
        <w:t xml:space="preserve">class (psst - use reflection). You can use the approach called </w:t>
      </w:r>
      <w:r w:rsidRPr="002A46DE">
        <w:rPr>
          <w:b/>
          <w:noProof/>
        </w:rPr>
        <w:t>Simple Factory</w:t>
      </w:r>
      <w:r w:rsidRPr="002A46DE">
        <w:rPr>
          <w:noProof/>
        </w:rPr>
        <w:t>.</w:t>
      </w:r>
    </w:p>
    <w:p w14:paraId="03A1527B" w14:textId="6803336E" w:rsidR="002A46DE" w:rsidRPr="002A46DE" w:rsidRDefault="002A46DE" w:rsidP="002A46DE">
      <w:pPr>
        <w:rPr>
          <w:noProof/>
          <w:lang w:val="bg-BG"/>
        </w:rPr>
      </w:pPr>
      <w:r w:rsidRPr="00742154">
        <w:rPr>
          <w:b/>
          <w:noProof/>
        </w:rPr>
        <w:t>2)</w:t>
      </w:r>
      <w:r w:rsidRPr="002A46DE">
        <w:rPr>
          <w:noProof/>
        </w:rPr>
        <w:t xml:space="preserve"> Add two new unit classes (there will be tests that require them) - </w:t>
      </w:r>
      <w:r w:rsidRPr="002A46DE">
        <w:rPr>
          <w:b/>
          <w:noProof/>
        </w:rPr>
        <w:t xml:space="preserve">Horseman </w:t>
      </w:r>
      <w:r w:rsidRPr="002A46DE">
        <w:rPr>
          <w:noProof/>
        </w:rPr>
        <w:t>with 50 health and 10 attack</w:t>
      </w:r>
      <w:r w:rsidR="00346787">
        <w:rPr>
          <w:noProof/>
        </w:rPr>
        <w:t>s</w:t>
      </w:r>
      <w:r w:rsidRPr="002A46DE">
        <w:rPr>
          <w:noProof/>
        </w:rPr>
        <w:t xml:space="preserve"> and </w:t>
      </w:r>
      <w:r w:rsidRPr="002A46DE">
        <w:rPr>
          <w:b/>
          <w:noProof/>
        </w:rPr>
        <w:t xml:space="preserve">Gunner </w:t>
      </w:r>
      <w:r w:rsidRPr="002A46DE">
        <w:rPr>
          <w:noProof/>
        </w:rPr>
        <w:t>with 20 health and 20 attack</w:t>
      </w:r>
      <w:r w:rsidR="00346787">
        <w:rPr>
          <w:noProof/>
        </w:rPr>
        <w:t>s</w:t>
      </w:r>
      <w:r w:rsidRPr="002A46DE">
        <w:rPr>
          <w:noProof/>
        </w:rPr>
        <w:t>.</w:t>
      </w:r>
    </w:p>
    <w:p w14:paraId="5EE5E2DE" w14:textId="77777777" w:rsidR="002A46DE" w:rsidRPr="002A46DE" w:rsidRDefault="002A46DE" w:rsidP="002A46DE">
      <w:pPr>
        <w:rPr>
          <w:noProof/>
          <w:lang w:val="bg-BG"/>
        </w:rPr>
      </w:pPr>
      <w:r w:rsidRPr="002A46DE">
        <w:rPr>
          <w:noProof/>
        </w:rPr>
        <w:t xml:space="preserve">If you do everything correctly for this problem, you should write code only in the </w:t>
      </w:r>
      <w:r w:rsidRPr="002A46DE">
        <w:rPr>
          <w:b/>
          <w:noProof/>
        </w:rPr>
        <w:t>factories</w:t>
      </w:r>
      <w:r w:rsidRPr="002A46DE">
        <w:rPr>
          <w:noProof/>
        </w:rPr>
        <w:t xml:space="preserve"> and </w:t>
      </w:r>
      <w:r w:rsidRPr="002A46DE">
        <w:rPr>
          <w:b/>
          <w:noProof/>
        </w:rPr>
        <w:t>units</w:t>
      </w:r>
      <w:r w:rsidRPr="002A46DE">
        <w:rPr>
          <w:noProof/>
        </w:rPr>
        <w:t xml:space="preserve"> packages.</w:t>
      </w:r>
    </w:p>
    <w:p w14:paraId="343D429B" w14:textId="77777777" w:rsidR="002A46DE" w:rsidRPr="002A46DE" w:rsidRDefault="002A46DE" w:rsidP="002A46DE">
      <w:pPr>
        <w:pStyle w:val="Heading3"/>
        <w:rPr>
          <w:noProof/>
          <w:lang w:val="bg-BG"/>
        </w:rPr>
      </w:pPr>
      <w:r w:rsidRPr="002A46DE">
        <w:rPr>
          <w:noProof/>
        </w:rPr>
        <w:t>Examples</w:t>
      </w:r>
    </w:p>
    <w:tbl>
      <w:tblPr>
        <w:tblStyle w:val="TableGrid"/>
        <w:tblW w:w="5065" w:type="dxa"/>
        <w:tblInd w:w="60" w:type="dxa"/>
        <w:tblCellMar>
          <w:top w:w="57" w:type="dxa"/>
          <w:left w:w="60" w:type="dxa"/>
          <w:bottom w:w="57" w:type="dxa"/>
          <w:right w:w="85" w:type="dxa"/>
        </w:tblCellMar>
        <w:tblLook w:val="04A0" w:firstRow="1" w:lastRow="0" w:firstColumn="1" w:lastColumn="0" w:noHBand="0" w:noVBand="1"/>
      </w:tblPr>
      <w:tblGrid>
        <w:gridCol w:w="2365"/>
        <w:gridCol w:w="2700"/>
      </w:tblGrid>
      <w:tr w:rsidR="002A46DE" w:rsidRPr="002A46DE" w14:paraId="57C6496A" w14:textId="77777777" w:rsidTr="009A4224">
        <w:trPr>
          <w:trHeight w:val="340"/>
        </w:trPr>
        <w:tc>
          <w:tcPr>
            <w:tcW w:w="2365" w:type="dxa"/>
            <w:shd w:val="clear" w:color="auto" w:fill="D9D9D9" w:themeFill="background1" w:themeFillShade="D9"/>
            <w:tcMar>
              <w:left w:w="60" w:type="dxa"/>
            </w:tcMar>
            <w:vAlign w:val="center"/>
          </w:tcPr>
          <w:p w14:paraId="2D30F3A0" w14:textId="77777777" w:rsidR="002A46DE" w:rsidRPr="002A46DE" w:rsidRDefault="002A46DE" w:rsidP="009A4224">
            <w:pPr>
              <w:spacing w:before="0" w:after="0"/>
              <w:jc w:val="center"/>
              <w:rPr>
                <w:b/>
                <w:noProof/>
              </w:rPr>
            </w:pPr>
            <w:r w:rsidRPr="002A46DE">
              <w:rPr>
                <w:b/>
                <w:noProof/>
              </w:rPr>
              <w:t>Input</w:t>
            </w:r>
          </w:p>
        </w:tc>
        <w:tc>
          <w:tcPr>
            <w:tcW w:w="2700" w:type="dxa"/>
            <w:shd w:val="clear" w:color="auto" w:fill="D9D9D9" w:themeFill="background1" w:themeFillShade="D9"/>
            <w:tcMar>
              <w:left w:w="60" w:type="dxa"/>
            </w:tcMar>
            <w:vAlign w:val="center"/>
          </w:tcPr>
          <w:p w14:paraId="49FF0742" w14:textId="77777777" w:rsidR="002A46DE" w:rsidRPr="002A46DE" w:rsidRDefault="002A46DE" w:rsidP="009A4224">
            <w:pPr>
              <w:spacing w:before="0" w:after="0"/>
              <w:jc w:val="center"/>
              <w:rPr>
                <w:b/>
                <w:noProof/>
              </w:rPr>
            </w:pPr>
            <w:r w:rsidRPr="002A46DE">
              <w:rPr>
                <w:b/>
                <w:noProof/>
              </w:rPr>
              <w:t>Output</w:t>
            </w:r>
          </w:p>
        </w:tc>
      </w:tr>
      <w:tr w:rsidR="002A46DE" w:rsidRPr="002A46DE" w14:paraId="752A00C4" w14:textId="77777777" w:rsidTr="0003165E">
        <w:trPr>
          <w:trHeight w:val="257"/>
        </w:trPr>
        <w:tc>
          <w:tcPr>
            <w:tcW w:w="2365" w:type="dxa"/>
            <w:shd w:val="clear" w:color="auto" w:fill="auto"/>
            <w:tcMar>
              <w:left w:w="60" w:type="dxa"/>
            </w:tcMar>
          </w:tcPr>
          <w:p w14:paraId="6CFB4A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Swordsman</w:t>
            </w:r>
          </w:p>
          <w:p w14:paraId="7F68551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095716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602B73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7DF03B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427AFF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019734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20C91066"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5C86CB7B"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added!</w:t>
            </w:r>
          </w:p>
          <w:p w14:paraId="3A391C64"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3C02FD4C"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9BC25B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21FF1CB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1</w:t>
            </w:r>
          </w:p>
          <w:p w14:paraId="52FE8142"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gt; 1</w:t>
            </w:r>
          </w:p>
          <w:p w14:paraId="08B1B1D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23FF8DE6"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DF36468"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1D5FB7E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3</w:t>
            </w:r>
          </w:p>
          <w:p w14:paraId="7C20109B" w14:textId="77777777" w:rsidR="002A46DE" w:rsidRPr="002A46DE" w:rsidRDefault="002A46DE" w:rsidP="0003165E">
            <w:pPr>
              <w:spacing w:before="0" w:after="0"/>
              <w:rPr>
                <w:rFonts w:ascii="Consolas" w:hAnsi="Consolas"/>
                <w:noProof/>
              </w:rPr>
            </w:pPr>
            <w:r w:rsidRPr="002A46DE">
              <w:rPr>
                <w:rFonts w:ascii="Consolas" w:hAnsi="Consolas"/>
                <w:noProof/>
              </w:rPr>
              <w:t>Swordsman -&gt; 1</w:t>
            </w:r>
          </w:p>
        </w:tc>
      </w:tr>
      <w:tr w:rsidR="002A46DE" w:rsidRPr="002A46DE" w14:paraId="48D54093" w14:textId="77777777" w:rsidTr="0003165E">
        <w:trPr>
          <w:trHeight w:val="257"/>
        </w:trPr>
        <w:tc>
          <w:tcPr>
            <w:tcW w:w="2365" w:type="dxa"/>
            <w:shd w:val="clear" w:color="auto" w:fill="auto"/>
            <w:tcMar>
              <w:left w:w="60" w:type="dxa"/>
            </w:tcMar>
          </w:tcPr>
          <w:p w14:paraId="676C66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44979EE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7B757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1FA6F4C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6309120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E0505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1A6AA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01DCA42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0892FB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9C9730C"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104F5285"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4E1D614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828E29D"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38A7F5F"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452D49"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6FE73830"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14636E2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458539B6"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2303E4C5"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676C1163"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37E3E92B"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3D74E72B" w14:textId="77777777" w:rsidR="002A46DE" w:rsidRPr="002A46DE" w:rsidRDefault="002A46DE" w:rsidP="0003165E">
            <w:pPr>
              <w:spacing w:before="0" w:after="0"/>
              <w:rPr>
                <w:rFonts w:ascii="Consolas" w:hAnsi="Consolas"/>
                <w:noProof/>
              </w:rPr>
            </w:pPr>
            <w:r w:rsidRPr="002A46DE">
              <w:rPr>
                <w:rFonts w:ascii="Consolas" w:hAnsi="Consolas"/>
                <w:noProof/>
              </w:rPr>
              <w:t>Pikeman -&gt; 2</w:t>
            </w:r>
          </w:p>
        </w:tc>
      </w:tr>
    </w:tbl>
    <w:p w14:paraId="381B2D15" w14:textId="276AE444" w:rsidR="002A46DE" w:rsidRPr="002A46DE" w:rsidRDefault="002A46DE" w:rsidP="009A4224">
      <w:pPr>
        <w:pStyle w:val="Heading2"/>
        <w:rPr>
          <w:noProof/>
          <w:lang w:val="bg-BG"/>
        </w:rPr>
      </w:pPr>
      <w:r w:rsidRPr="002A46DE">
        <w:rPr>
          <w:noProof/>
        </w:rPr>
        <w:t>BarracksWars – the Commands Strike Back</w:t>
      </w:r>
    </w:p>
    <w:p w14:paraId="059D44C4" w14:textId="0850EEBE" w:rsidR="002A46DE" w:rsidRPr="002A46DE" w:rsidRDefault="002A46DE" w:rsidP="002A46DE">
      <w:pPr>
        <w:rPr>
          <w:noProof/>
          <w:lang w:val="bg-BG"/>
        </w:rPr>
      </w:pPr>
      <w:r w:rsidRPr="002A46DE">
        <w:rPr>
          <w:noProof/>
        </w:rPr>
        <w:t xml:space="preserve">As you might have noticed commands in the project from </w:t>
      </w:r>
      <w:r w:rsidRPr="002A46DE">
        <w:rPr>
          <w:b/>
          <w:noProof/>
        </w:rPr>
        <w:t>Problem 3</w:t>
      </w:r>
      <w:r w:rsidRPr="002A46DE">
        <w:rPr>
          <w:noProof/>
        </w:rPr>
        <w:t xml:space="preserve"> are implemented via a switch case with method calls in the </w:t>
      </w:r>
      <w:r w:rsidRPr="002A46DE">
        <w:rPr>
          <w:b/>
          <w:noProof/>
        </w:rPr>
        <w:t>Engine</w:t>
      </w:r>
      <w:r w:rsidRPr="002A46DE">
        <w:rPr>
          <w:noProof/>
        </w:rPr>
        <w:t xml:space="preserve"> class. Although this approach works it is flawed when you add a new command because you have to add a new case for it. In some projects</w:t>
      </w:r>
      <w:r w:rsidR="00346787">
        <w:rPr>
          <w:noProof/>
        </w:rPr>
        <w:t>,</w:t>
      </w:r>
      <w:r w:rsidRPr="002A46DE">
        <w:rPr>
          <w:noProof/>
        </w:rPr>
        <w:t xml:space="preserve"> you might not have access to the engine and this would not work. Imagine this project will be outsourced and the outsourcing firm will not have access to the engine. Make it so whenever they want to add a new command they won't have to change anything in the </w:t>
      </w:r>
      <w:r w:rsidRPr="002A46DE">
        <w:rPr>
          <w:b/>
          <w:noProof/>
        </w:rPr>
        <w:t>Engine.</w:t>
      </w:r>
    </w:p>
    <w:p w14:paraId="7D63C746" w14:textId="77777777" w:rsidR="002A46DE" w:rsidRPr="002A46DE" w:rsidRDefault="002A46DE" w:rsidP="002A46DE">
      <w:pPr>
        <w:rPr>
          <w:noProof/>
          <w:lang w:val="bg-BG"/>
        </w:rPr>
      </w:pPr>
      <w:r w:rsidRPr="002A46DE">
        <w:rPr>
          <w:noProof/>
        </w:rPr>
        <w:t xml:space="preserve">To do so employ the design pattern called </w:t>
      </w:r>
      <w:hyperlink r:id="rId11" w:history="1">
        <w:r w:rsidRPr="002A46DE">
          <w:rPr>
            <w:rStyle w:val="Hyperlink"/>
            <w:b/>
            <w:noProof/>
          </w:rPr>
          <w:t>Command Pattern</w:t>
        </w:r>
      </w:hyperlink>
      <w:r w:rsidRPr="002A46DE">
        <w:rPr>
          <w:noProof/>
        </w:rPr>
        <w:t>. Here is how the base (abstract) command should look like:</w:t>
      </w:r>
    </w:p>
    <w:p w14:paraId="77E0D1D8" w14:textId="77777777" w:rsidR="002A46DE" w:rsidRPr="002A46DE" w:rsidRDefault="002A46DE" w:rsidP="002A46DE">
      <w:pPr>
        <w:rPr>
          <w:noProof/>
          <w:lang w:val="bg-BG"/>
        </w:rPr>
      </w:pPr>
      <w:r w:rsidRPr="002A46DE">
        <w:rPr>
          <w:noProof/>
        </w:rPr>
        <w:drawing>
          <wp:inline distT="0" distB="0" distL="0" distR="0" wp14:anchorId="427412A3" wp14:editId="64F4F926">
            <wp:extent cx="3519761" cy="4027170"/>
            <wp:effectExtent l="19050" t="19050" r="24130" b="1143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3548597" cy="4060163"/>
                    </a:xfrm>
                    <a:prstGeom prst="rect">
                      <a:avLst/>
                    </a:prstGeom>
                    <a:noFill/>
                    <a:ln w="9525">
                      <a:solidFill>
                        <a:schemeClr val="tx1"/>
                      </a:solidFill>
                      <a:miter lim="800000"/>
                      <a:headEnd/>
                      <a:tailEnd/>
                    </a:ln>
                  </pic:spPr>
                </pic:pic>
              </a:graphicData>
            </a:graphic>
          </wp:inline>
        </w:drawing>
      </w:r>
    </w:p>
    <w:p w14:paraId="06DF50C5" w14:textId="77777777" w:rsidR="002A46DE" w:rsidRPr="002A46DE" w:rsidRDefault="002A46DE" w:rsidP="002A46DE">
      <w:pPr>
        <w:rPr>
          <w:noProof/>
          <w:lang w:val="bg-BG"/>
        </w:rPr>
      </w:pPr>
      <w:r w:rsidRPr="002A46DE">
        <w:rPr>
          <w:noProof/>
        </w:rPr>
        <w:lastRenderedPageBreak/>
        <w:t xml:space="preserve">Notice how all commands that extend this one will have both a </w:t>
      </w:r>
      <w:r w:rsidRPr="002A46DE">
        <w:rPr>
          <w:rStyle w:val="CodeChar"/>
        </w:rPr>
        <w:t>Repository</w:t>
      </w:r>
      <w:r w:rsidRPr="002A46DE">
        <w:rPr>
          <w:noProof/>
        </w:rPr>
        <w:t xml:space="preserve"> and a </w:t>
      </w:r>
      <w:r w:rsidRPr="002A46DE">
        <w:rPr>
          <w:rStyle w:val="CodeChar"/>
        </w:rPr>
        <w:t>UnitFactory</w:t>
      </w:r>
      <w:r w:rsidRPr="002A46DE">
        <w:rPr>
          <w:noProof/>
        </w:rPr>
        <w:t xml:space="preserve"> although not all of them need these. Leave it like this for this problem, because for the reflection to work we need all constructors to accept the same parameters. We will see how to go around this issue in </w:t>
      </w:r>
      <w:r w:rsidRPr="002A46DE">
        <w:rPr>
          <w:b/>
          <w:noProof/>
        </w:rPr>
        <w:t>Problem 5</w:t>
      </w:r>
      <w:r w:rsidRPr="002A46DE">
        <w:rPr>
          <w:noProof/>
        </w:rPr>
        <w:t>.</w:t>
      </w:r>
    </w:p>
    <w:p w14:paraId="402A4E70" w14:textId="77777777" w:rsidR="002A46DE" w:rsidRPr="002A46DE" w:rsidRDefault="002A46DE" w:rsidP="002A46DE">
      <w:pPr>
        <w:rPr>
          <w:noProof/>
          <w:lang w:val="bg-BG"/>
        </w:rPr>
      </w:pPr>
      <w:r w:rsidRPr="002A46DE">
        <w:rPr>
          <w:noProof/>
        </w:rPr>
        <w:t>Once you've implemented the pattern add a new command. It will have the following syntax:</w:t>
      </w:r>
    </w:p>
    <w:p w14:paraId="320FF35C" w14:textId="26505DE9" w:rsidR="002A46DE" w:rsidRPr="002A46DE" w:rsidRDefault="002A46DE" w:rsidP="002A46DE">
      <w:pPr>
        <w:pStyle w:val="ListParagraph"/>
        <w:numPr>
          <w:ilvl w:val="0"/>
          <w:numId w:val="44"/>
        </w:numPr>
        <w:rPr>
          <w:noProof/>
          <w:lang w:val="bg-BG"/>
        </w:rPr>
      </w:pPr>
      <w:r w:rsidRPr="00742154">
        <w:rPr>
          <w:rFonts w:ascii="Consolas" w:hAnsi="Consolas"/>
          <w:b/>
          <w:noProof/>
        </w:rPr>
        <w:t>retire</w:t>
      </w:r>
      <w:r w:rsidR="00742154" w:rsidRPr="00742154">
        <w:rPr>
          <w:rFonts w:ascii="Consolas" w:hAnsi="Consolas"/>
          <w:noProof/>
        </w:rPr>
        <w:t xml:space="preserve"> </w:t>
      </w:r>
      <w:r w:rsidR="00742154" w:rsidRPr="002D0E25">
        <w:rPr>
          <w:rFonts w:ascii="Consolas" w:hAnsi="Consolas"/>
          <w:b/>
          <w:noProof/>
        </w:rPr>
        <w:t>{</w:t>
      </w:r>
      <w:r w:rsidRPr="00742154">
        <w:rPr>
          <w:rFonts w:ascii="Consolas" w:hAnsi="Consolas"/>
          <w:b/>
          <w:noProof/>
        </w:rPr>
        <w:t>UnitType</w:t>
      </w:r>
      <w:r w:rsidR="00742154" w:rsidRPr="002D0E25">
        <w:rPr>
          <w:rFonts w:ascii="Consolas" w:hAnsi="Consolas"/>
          <w:b/>
          <w:noProof/>
        </w:rPr>
        <w:t>}</w:t>
      </w:r>
      <w:r w:rsidRPr="00742154">
        <w:rPr>
          <w:rFonts w:ascii="Consolas" w:hAnsi="Consolas"/>
          <w:noProof/>
        </w:rPr>
        <w:t xml:space="preserve"> </w:t>
      </w:r>
      <w:r w:rsidRPr="002A46DE">
        <w:rPr>
          <w:noProof/>
        </w:rPr>
        <w:t xml:space="preserve">- All it has to do is </w:t>
      </w:r>
      <w:r w:rsidRPr="002A46DE">
        <w:rPr>
          <w:b/>
          <w:noProof/>
        </w:rPr>
        <w:t>remove</w:t>
      </w:r>
      <w:r w:rsidRPr="002A46DE">
        <w:rPr>
          <w:noProof/>
        </w:rPr>
        <w:t xml:space="preserve"> a unit of the provided type from the repository.</w:t>
      </w:r>
    </w:p>
    <w:p w14:paraId="28F7CDA4" w14:textId="77777777" w:rsidR="002A46DE" w:rsidRPr="002A46DE" w:rsidRDefault="002A46DE" w:rsidP="002A46DE">
      <w:pPr>
        <w:pStyle w:val="ListParagraph"/>
        <w:numPr>
          <w:ilvl w:val="1"/>
          <w:numId w:val="44"/>
        </w:numPr>
        <w:rPr>
          <w:noProof/>
          <w:lang w:val="bg-BG"/>
        </w:rPr>
      </w:pPr>
      <w:r w:rsidRPr="002A46DE">
        <w:rPr>
          <w:noProof/>
        </w:rPr>
        <w:t>If there are no such units currently in the repository print: "</w:t>
      </w:r>
      <w:r w:rsidRPr="00742154">
        <w:rPr>
          <w:rFonts w:ascii="Consolas" w:hAnsi="Consolas"/>
          <w:b/>
          <w:noProof/>
        </w:rPr>
        <w:t>No such units in repository.</w:t>
      </w:r>
      <w:r w:rsidRPr="002A46DE">
        <w:rPr>
          <w:noProof/>
        </w:rPr>
        <w:t>"</w:t>
      </w:r>
    </w:p>
    <w:p w14:paraId="4598CF6A" w14:textId="2A5DC948" w:rsidR="002A46DE" w:rsidRPr="002A46DE" w:rsidRDefault="002A46DE" w:rsidP="002A46DE">
      <w:pPr>
        <w:pStyle w:val="ListParagraph"/>
        <w:numPr>
          <w:ilvl w:val="1"/>
          <w:numId w:val="44"/>
        </w:numPr>
        <w:rPr>
          <w:noProof/>
          <w:lang w:val="bg-BG"/>
        </w:rPr>
      </w:pPr>
      <w:r w:rsidRPr="002A46DE">
        <w:rPr>
          <w:noProof/>
        </w:rPr>
        <w:t>If there is such a unit currently in the repository, print: "</w:t>
      </w:r>
      <w:r w:rsidR="00742154" w:rsidRPr="00742154">
        <w:rPr>
          <w:rFonts w:ascii="Consolas" w:hAnsi="Consolas"/>
          <w:b/>
          <w:noProof/>
        </w:rPr>
        <w:t>{UnitType}</w:t>
      </w:r>
      <w:r w:rsidRPr="00742154">
        <w:rPr>
          <w:rFonts w:ascii="Consolas" w:hAnsi="Consolas"/>
          <w:b/>
          <w:noProof/>
        </w:rPr>
        <w:t xml:space="preserve"> retired!</w:t>
      </w:r>
      <w:r w:rsidRPr="002A46DE">
        <w:rPr>
          <w:noProof/>
        </w:rPr>
        <w:t>"</w:t>
      </w:r>
    </w:p>
    <w:p w14:paraId="1259F040" w14:textId="77777777" w:rsidR="002A46DE" w:rsidRPr="002A46DE" w:rsidRDefault="002A46DE" w:rsidP="002A46DE">
      <w:pPr>
        <w:rPr>
          <w:noProof/>
          <w:lang w:val="bg-BG"/>
        </w:rPr>
      </w:pPr>
      <w:r w:rsidRPr="002A46DE">
        <w:rPr>
          <w:noProof/>
        </w:rPr>
        <w:t xml:space="preserve">To implement this command, you will also have to implement a corresponding method in the </w:t>
      </w:r>
      <w:r w:rsidRPr="002A46DE">
        <w:rPr>
          <w:b/>
          <w:noProof/>
        </w:rPr>
        <w:t>UnitRepository</w:t>
      </w:r>
      <w:r w:rsidRPr="002A46DE">
        <w:rPr>
          <w:noProof/>
        </w:rPr>
        <w:t>.</w:t>
      </w:r>
    </w:p>
    <w:p w14:paraId="1F627974" w14:textId="77777777" w:rsidR="002A46DE" w:rsidRPr="002A46DE" w:rsidRDefault="002A46DE" w:rsidP="002A46DE">
      <w:pPr>
        <w:rPr>
          <w:noProof/>
          <w:lang w:val="bg-BG"/>
        </w:rPr>
      </w:pPr>
      <w:r w:rsidRPr="002A46DE">
        <w:rPr>
          <w:noProof/>
        </w:rPr>
        <w:t xml:space="preserve">If you do everything correctly for this problem, you should write/refactor code only in the </w:t>
      </w:r>
      <w:r w:rsidRPr="002A46DE">
        <w:rPr>
          <w:b/>
          <w:noProof/>
        </w:rPr>
        <w:t>core</w:t>
      </w:r>
      <w:r w:rsidRPr="002A46DE">
        <w:rPr>
          <w:noProof/>
        </w:rPr>
        <w:t xml:space="preserve"> and </w:t>
      </w:r>
      <w:r w:rsidRPr="002A46DE">
        <w:rPr>
          <w:b/>
          <w:noProof/>
        </w:rPr>
        <w:t>data</w:t>
      </w:r>
      <w:r w:rsidRPr="002A46DE">
        <w:rPr>
          <w:noProof/>
        </w:rPr>
        <w:t xml:space="preserve"> packages.</w:t>
      </w:r>
    </w:p>
    <w:p w14:paraId="1FDA2571" w14:textId="77777777" w:rsidR="002A46DE" w:rsidRPr="002A46DE" w:rsidRDefault="002A46DE" w:rsidP="002A46DE">
      <w:pPr>
        <w:pStyle w:val="Heading3"/>
        <w:rPr>
          <w:noProof/>
          <w:lang w:val="bg-BG"/>
        </w:rPr>
      </w:pPr>
      <w:r w:rsidRPr="002A46DE">
        <w:rPr>
          <w:noProof/>
        </w:rPr>
        <w:t>Examples</w:t>
      </w:r>
    </w:p>
    <w:tbl>
      <w:tblPr>
        <w:tblStyle w:val="TableGrid"/>
        <w:tblW w:w="7225" w:type="dxa"/>
        <w:tblInd w:w="60" w:type="dxa"/>
        <w:tblCellMar>
          <w:top w:w="57" w:type="dxa"/>
          <w:left w:w="60" w:type="dxa"/>
          <w:bottom w:w="57" w:type="dxa"/>
          <w:right w:w="85" w:type="dxa"/>
        </w:tblCellMar>
        <w:tblLook w:val="04A0" w:firstRow="1" w:lastRow="0" w:firstColumn="1" w:lastColumn="0" w:noHBand="0" w:noVBand="1"/>
      </w:tblPr>
      <w:tblGrid>
        <w:gridCol w:w="2977"/>
        <w:gridCol w:w="4248"/>
      </w:tblGrid>
      <w:tr w:rsidR="002A46DE" w:rsidRPr="002A46DE" w14:paraId="12AD0948" w14:textId="77777777" w:rsidTr="00742154">
        <w:trPr>
          <w:trHeight w:val="340"/>
        </w:trPr>
        <w:tc>
          <w:tcPr>
            <w:tcW w:w="2977" w:type="dxa"/>
            <w:shd w:val="clear" w:color="auto" w:fill="D9D9D9" w:themeFill="background1" w:themeFillShade="D9"/>
            <w:tcMar>
              <w:left w:w="60" w:type="dxa"/>
            </w:tcMar>
            <w:vAlign w:val="center"/>
          </w:tcPr>
          <w:p w14:paraId="0EDB32C6" w14:textId="77777777" w:rsidR="002A46DE" w:rsidRPr="002A46DE" w:rsidRDefault="002A46DE" w:rsidP="00742154">
            <w:pPr>
              <w:spacing w:before="0" w:after="0"/>
              <w:jc w:val="center"/>
              <w:rPr>
                <w:b/>
                <w:noProof/>
              </w:rPr>
            </w:pPr>
            <w:r w:rsidRPr="002A46DE">
              <w:rPr>
                <w:b/>
                <w:noProof/>
              </w:rPr>
              <w:t>Input</w:t>
            </w:r>
          </w:p>
        </w:tc>
        <w:tc>
          <w:tcPr>
            <w:tcW w:w="4248" w:type="dxa"/>
            <w:shd w:val="clear" w:color="auto" w:fill="D9D9D9" w:themeFill="background1" w:themeFillShade="D9"/>
            <w:tcMar>
              <w:left w:w="60" w:type="dxa"/>
            </w:tcMar>
            <w:vAlign w:val="center"/>
          </w:tcPr>
          <w:p w14:paraId="0A379DCA" w14:textId="77777777" w:rsidR="002A46DE" w:rsidRPr="002A46DE" w:rsidRDefault="002A46DE" w:rsidP="00742154">
            <w:pPr>
              <w:spacing w:before="0" w:after="0"/>
              <w:jc w:val="center"/>
              <w:rPr>
                <w:b/>
                <w:noProof/>
              </w:rPr>
            </w:pPr>
            <w:r w:rsidRPr="002A46DE">
              <w:rPr>
                <w:b/>
                <w:noProof/>
              </w:rPr>
              <w:t>Output</w:t>
            </w:r>
          </w:p>
        </w:tc>
      </w:tr>
      <w:tr w:rsidR="002A46DE" w:rsidRPr="002A46DE" w14:paraId="5B7435EB" w14:textId="77777777" w:rsidTr="0003165E">
        <w:trPr>
          <w:trHeight w:val="257"/>
        </w:trPr>
        <w:tc>
          <w:tcPr>
            <w:tcW w:w="2977" w:type="dxa"/>
            <w:shd w:val="clear" w:color="auto" w:fill="auto"/>
            <w:tcMar>
              <w:left w:w="60" w:type="dxa"/>
            </w:tcMar>
          </w:tcPr>
          <w:p w14:paraId="1349B9C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0E6961C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7BD928F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5505A0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3F81D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709305C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5350EB9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26C0E3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66B7EC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44EB3D6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F9EAF1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Gunner</w:t>
            </w:r>
          </w:p>
          <w:p w14:paraId="55AF108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381A778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6A67E6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Swordsman</w:t>
            </w:r>
          </w:p>
          <w:p w14:paraId="2F09985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1E2660D5" w14:textId="77777777" w:rsidR="002A46DE" w:rsidRPr="00742154" w:rsidRDefault="002A46DE" w:rsidP="0003165E">
            <w:pPr>
              <w:spacing w:before="0" w:after="0"/>
              <w:rPr>
                <w:rFonts w:ascii="Consolas" w:hAnsi="Consolas"/>
                <w:bCs/>
                <w:noProof/>
                <w:lang w:val="bg-BG"/>
              </w:rPr>
            </w:pPr>
            <w:r w:rsidRPr="002A46DE">
              <w:rPr>
                <w:rFonts w:ascii="Consolas" w:hAnsi="Consolas"/>
                <w:bCs/>
                <w:noProof/>
              </w:rPr>
              <w:t>fight</w:t>
            </w:r>
          </w:p>
        </w:tc>
        <w:tc>
          <w:tcPr>
            <w:tcW w:w="4248" w:type="dxa"/>
            <w:shd w:val="clear" w:color="auto" w:fill="auto"/>
            <w:tcMar>
              <w:left w:w="60" w:type="dxa"/>
            </w:tcMar>
          </w:tcPr>
          <w:p w14:paraId="415D7E55"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3AC44A2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75CF097"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63869C7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E2D18E9"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21656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133C1A8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03D36FEA"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61790B91"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7BBDB64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3806C49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76B1C0E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1C435B0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5F07089B"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retired!</w:t>
            </w:r>
          </w:p>
          <w:p w14:paraId="2BE21AF2"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retired!</w:t>
            </w:r>
          </w:p>
          <w:p w14:paraId="1C307A5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0</w:t>
            </w:r>
          </w:p>
          <w:p w14:paraId="0AD195C7"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2</w:t>
            </w:r>
          </w:p>
          <w:p w14:paraId="256B9BA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2C40386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36BFB6BB"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73D2076F" w14:textId="77777777" w:rsidR="002A46DE" w:rsidRPr="002A46DE" w:rsidRDefault="002A46DE" w:rsidP="0003165E">
            <w:pPr>
              <w:spacing w:before="0" w:after="0"/>
              <w:rPr>
                <w:rFonts w:ascii="Consolas" w:hAnsi="Consolas"/>
                <w:noProof/>
              </w:rPr>
            </w:pPr>
            <w:r w:rsidRPr="002A46DE">
              <w:rPr>
                <w:rFonts w:ascii="Consolas" w:hAnsi="Consolas"/>
                <w:noProof/>
              </w:rPr>
              <w:t>No such units in repository.</w:t>
            </w:r>
          </w:p>
        </w:tc>
      </w:tr>
      <w:tr w:rsidR="00742154" w:rsidRPr="002A46DE" w14:paraId="5A45FE6B" w14:textId="77777777" w:rsidTr="0003165E">
        <w:trPr>
          <w:trHeight w:val="257"/>
        </w:trPr>
        <w:tc>
          <w:tcPr>
            <w:tcW w:w="2977" w:type="dxa"/>
            <w:shd w:val="clear" w:color="auto" w:fill="auto"/>
            <w:tcMar>
              <w:left w:w="60" w:type="dxa"/>
            </w:tcMar>
          </w:tcPr>
          <w:p w14:paraId="4A90C399"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2EACB13B"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3217E672" w14:textId="77777777" w:rsidR="00742154" w:rsidRPr="00742154" w:rsidRDefault="00742154" w:rsidP="00742154">
            <w:pPr>
              <w:spacing w:before="0" w:after="0"/>
              <w:rPr>
                <w:rFonts w:ascii="Consolas" w:hAnsi="Consolas"/>
                <w:bCs/>
                <w:noProof/>
              </w:rPr>
            </w:pPr>
            <w:r w:rsidRPr="00742154">
              <w:rPr>
                <w:rFonts w:ascii="Consolas" w:hAnsi="Consolas"/>
                <w:bCs/>
                <w:noProof/>
              </w:rPr>
              <w:t>add Horseman</w:t>
            </w:r>
          </w:p>
          <w:p w14:paraId="59F07E3A"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7A27569A"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5232427D"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6D2D88A7" w14:textId="77777777" w:rsidR="00742154" w:rsidRPr="00742154" w:rsidRDefault="00742154" w:rsidP="00742154">
            <w:pPr>
              <w:spacing w:before="0" w:after="0"/>
              <w:rPr>
                <w:rFonts w:ascii="Consolas" w:hAnsi="Consolas"/>
                <w:bCs/>
                <w:noProof/>
              </w:rPr>
            </w:pPr>
            <w:r w:rsidRPr="00742154">
              <w:rPr>
                <w:rFonts w:ascii="Consolas" w:hAnsi="Consolas"/>
                <w:bCs/>
                <w:noProof/>
              </w:rPr>
              <w:t>retire Pikeman</w:t>
            </w:r>
          </w:p>
          <w:p w14:paraId="06E0674E" w14:textId="77777777" w:rsidR="00742154" w:rsidRPr="00742154" w:rsidRDefault="00742154" w:rsidP="00742154">
            <w:pPr>
              <w:spacing w:before="0" w:after="0"/>
              <w:rPr>
                <w:rFonts w:ascii="Consolas" w:hAnsi="Consolas"/>
                <w:bCs/>
                <w:noProof/>
              </w:rPr>
            </w:pPr>
            <w:r w:rsidRPr="00742154">
              <w:rPr>
                <w:rFonts w:ascii="Consolas" w:hAnsi="Consolas"/>
                <w:bCs/>
                <w:noProof/>
              </w:rPr>
              <w:t>retire Gunner</w:t>
            </w:r>
          </w:p>
          <w:p w14:paraId="69E7DFE5"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5CCBFC5A" w14:textId="7F8535BF" w:rsidR="00742154" w:rsidRPr="002A46DE" w:rsidRDefault="00742154" w:rsidP="00742154">
            <w:pPr>
              <w:spacing w:before="0" w:after="0"/>
              <w:rPr>
                <w:rFonts w:ascii="Consolas" w:hAnsi="Consolas"/>
                <w:bCs/>
                <w:noProof/>
              </w:rPr>
            </w:pPr>
            <w:r w:rsidRPr="00742154">
              <w:rPr>
                <w:rFonts w:ascii="Consolas" w:hAnsi="Consolas"/>
                <w:bCs/>
                <w:noProof/>
              </w:rPr>
              <w:t>fight</w:t>
            </w:r>
          </w:p>
        </w:tc>
        <w:tc>
          <w:tcPr>
            <w:tcW w:w="4248" w:type="dxa"/>
            <w:shd w:val="clear" w:color="auto" w:fill="auto"/>
            <w:tcMar>
              <w:left w:w="60" w:type="dxa"/>
            </w:tcMar>
          </w:tcPr>
          <w:p w14:paraId="442CCF16"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06115191"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6172E198" w14:textId="77777777" w:rsidR="00742154" w:rsidRPr="00742154" w:rsidRDefault="00742154" w:rsidP="00742154">
            <w:pPr>
              <w:spacing w:before="0" w:after="0"/>
              <w:rPr>
                <w:rFonts w:ascii="Consolas" w:hAnsi="Consolas"/>
                <w:noProof/>
              </w:rPr>
            </w:pPr>
            <w:r w:rsidRPr="00742154">
              <w:rPr>
                <w:rFonts w:ascii="Consolas" w:hAnsi="Consolas"/>
                <w:noProof/>
              </w:rPr>
              <w:t>Horseman added!</w:t>
            </w:r>
          </w:p>
          <w:p w14:paraId="0F456DB9"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758EFC17"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0969ECCE" w14:textId="77777777" w:rsidR="00742154" w:rsidRPr="00742154" w:rsidRDefault="00742154" w:rsidP="00742154">
            <w:pPr>
              <w:spacing w:before="0" w:after="0"/>
              <w:rPr>
                <w:rFonts w:ascii="Consolas" w:hAnsi="Consolas"/>
                <w:noProof/>
              </w:rPr>
            </w:pPr>
            <w:r w:rsidRPr="00742154">
              <w:rPr>
                <w:rFonts w:ascii="Consolas" w:hAnsi="Consolas"/>
                <w:noProof/>
              </w:rPr>
              <w:t>Pikeman -&gt; 1</w:t>
            </w:r>
          </w:p>
          <w:p w14:paraId="3FAE446C"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1B83B5CF"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26E2801F" w14:textId="77777777" w:rsidR="00742154" w:rsidRPr="00742154" w:rsidRDefault="00742154" w:rsidP="00742154">
            <w:pPr>
              <w:spacing w:before="0" w:after="0"/>
              <w:rPr>
                <w:rFonts w:ascii="Consolas" w:hAnsi="Consolas"/>
                <w:noProof/>
              </w:rPr>
            </w:pPr>
            <w:r w:rsidRPr="00742154">
              <w:rPr>
                <w:rFonts w:ascii="Consolas" w:hAnsi="Consolas"/>
                <w:noProof/>
              </w:rPr>
              <w:t>Pikeman retired!</w:t>
            </w:r>
          </w:p>
          <w:p w14:paraId="5A59E865" w14:textId="77777777" w:rsidR="00742154" w:rsidRPr="00742154" w:rsidRDefault="00742154" w:rsidP="00742154">
            <w:pPr>
              <w:spacing w:before="0" w:after="0"/>
              <w:rPr>
                <w:rFonts w:ascii="Consolas" w:hAnsi="Consolas"/>
                <w:noProof/>
              </w:rPr>
            </w:pPr>
            <w:r w:rsidRPr="00742154">
              <w:rPr>
                <w:rFonts w:ascii="Consolas" w:hAnsi="Consolas"/>
                <w:noProof/>
              </w:rPr>
              <w:t>Gunner retired!</w:t>
            </w:r>
          </w:p>
          <w:p w14:paraId="4635614E"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08E2B56C"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189D0142" w14:textId="7C5699AB" w:rsidR="00742154" w:rsidRPr="002A46DE" w:rsidRDefault="00742154" w:rsidP="00742154">
            <w:pPr>
              <w:spacing w:before="0" w:after="0"/>
              <w:rPr>
                <w:rFonts w:ascii="Consolas" w:hAnsi="Consolas"/>
                <w:noProof/>
              </w:rPr>
            </w:pPr>
            <w:r w:rsidRPr="00742154">
              <w:rPr>
                <w:rFonts w:ascii="Consolas" w:hAnsi="Consolas"/>
                <w:noProof/>
              </w:rPr>
              <w:t>Pikeman -&gt; 1</w:t>
            </w:r>
          </w:p>
        </w:tc>
      </w:tr>
    </w:tbl>
    <w:p w14:paraId="1445574F" w14:textId="4557776B" w:rsidR="002A46DE" w:rsidRPr="002A46DE" w:rsidRDefault="002A46DE" w:rsidP="00283E61">
      <w:pPr>
        <w:pStyle w:val="Heading2"/>
        <w:rPr>
          <w:noProof/>
          <w:lang w:val="bg-BG"/>
        </w:rPr>
      </w:pPr>
      <w:r w:rsidRPr="002A46DE">
        <w:rPr>
          <w:noProof/>
        </w:rPr>
        <w:lastRenderedPageBreak/>
        <w:t xml:space="preserve">* </w:t>
      </w:r>
      <w:r w:rsidRPr="00283E61">
        <w:t>BarracksWars</w:t>
      </w:r>
      <w:r w:rsidRPr="002A46DE">
        <w:rPr>
          <w:noProof/>
        </w:rPr>
        <w:t xml:space="preserve"> – Return of the Dependencies</w:t>
      </w:r>
    </w:p>
    <w:p w14:paraId="43332A7F" w14:textId="64EEB9D6" w:rsidR="002A46DE" w:rsidRPr="002A46DE" w:rsidRDefault="002A46DE" w:rsidP="002A46DE">
      <w:pPr>
        <w:rPr>
          <w:noProof/>
          <w:lang w:val="bg-BG"/>
        </w:rPr>
      </w:pPr>
      <w:r w:rsidRPr="002A46DE">
        <w:rPr>
          <w:noProof/>
        </w:rPr>
        <w:t>In the final part of this epic problem trilogy</w:t>
      </w:r>
      <w:r w:rsidR="00346787">
        <w:rPr>
          <w:noProof/>
        </w:rPr>
        <w:t>,</w:t>
      </w:r>
      <w:r w:rsidRPr="002A46DE">
        <w:rPr>
          <w:noProof/>
        </w:rPr>
        <w:t xml:space="preserve"> we will resolve the issue where all Commands received all utility classes as parameters in their constructors. We can accomplish this by using an approach called </w:t>
      </w:r>
      <w:r w:rsidRPr="002A46DE">
        <w:rPr>
          <w:b/>
          <w:noProof/>
        </w:rPr>
        <w:t>dependency injection container</w:t>
      </w:r>
      <w:r w:rsidRPr="002A46DE">
        <w:rPr>
          <w:noProof/>
        </w:rPr>
        <w:t xml:space="preserve">. This approach is used in many frameworks like </w:t>
      </w:r>
      <w:r w:rsidRPr="002A46DE">
        <w:rPr>
          <w:b/>
          <w:noProof/>
        </w:rPr>
        <w:t>Spring</w:t>
      </w:r>
      <w:r w:rsidRPr="002A46DE">
        <w:rPr>
          <w:noProof/>
        </w:rPr>
        <w:t xml:space="preserve"> for instance.</w:t>
      </w:r>
    </w:p>
    <w:p w14:paraId="1CF217D7" w14:textId="55C25AAA" w:rsidR="002A46DE" w:rsidRPr="002A46DE" w:rsidRDefault="002A46DE" w:rsidP="002A46DE">
      <w:pPr>
        <w:rPr>
          <w:noProof/>
          <w:lang w:val="bg-BG"/>
        </w:rPr>
      </w:pPr>
      <w:r w:rsidRPr="002A46DE">
        <w:rPr>
          <w:noProof/>
        </w:rPr>
        <w:t xml:space="preserve">We will do a little twist on that approach. Remove all fields from the abstract command except the </w:t>
      </w:r>
      <w:r w:rsidRPr="002A46DE">
        <w:rPr>
          <w:b/>
          <w:noProof/>
        </w:rPr>
        <w:t xml:space="preserve">data. </w:t>
      </w:r>
      <w:r w:rsidRPr="002A46DE">
        <w:rPr>
          <w:noProof/>
        </w:rPr>
        <w:t>Instead</w:t>
      </w:r>
      <w:r w:rsidR="00346787">
        <w:rPr>
          <w:noProof/>
        </w:rPr>
        <w:t>,</w:t>
      </w:r>
      <w:r w:rsidRPr="002A46DE">
        <w:rPr>
          <w:noProof/>
        </w:rPr>
        <w:t xml:space="preserve"> put whatever fields each command needs in the concrete class. Create an annotation called </w:t>
      </w:r>
      <w:r w:rsidRPr="002A46DE">
        <w:rPr>
          <w:b/>
          <w:noProof/>
        </w:rPr>
        <w:t>Inject</w:t>
      </w:r>
      <w:r w:rsidRPr="002A46DE">
        <w:rPr>
          <w:noProof/>
        </w:rPr>
        <w:t xml:space="preserve"> and make it so it can be used only on fields. Put the annotation over the fields we need to set t</w:t>
      </w:r>
      <w:r w:rsidR="00346787">
        <w:rPr>
          <w:noProof/>
        </w:rPr>
        <w:t>h</w:t>
      </w:r>
      <w:r w:rsidRPr="002A46DE">
        <w:rPr>
          <w:noProof/>
        </w:rPr>
        <w:t xml:space="preserve">rough reflection. Once you've prepared all of this, write the necessary reflection code in the </w:t>
      </w:r>
      <w:r w:rsidRPr="002A46DE">
        <w:rPr>
          <w:b/>
          <w:noProof/>
        </w:rPr>
        <w:t xml:space="preserve">Command Interpreter </w:t>
      </w:r>
      <w:r w:rsidRPr="002A46DE">
        <w:rPr>
          <w:noProof/>
        </w:rPr>
        <w:t xml:space="preserve">(which you should have refactored out from the engine in </w:t>
      </w:r>
      <w:r w:rsidRPr="002A46DE">
        <w:rPr>
          <w:b/>
          <w:noProof/>
        </w:rPr>
        <w:t>Problem 4</w:t>
      </w:r>
      <w:r w:rsidRPr="002A46DE">
        <w:rPr>
          <w:noProof/>
        </w:rPr>
        <w:t>).</w:t>
      </w:r>
    </w:p>
    <w:p w14:paraId="592EBD29" w14:textId="5D65DE43" w:rsidR="00640502" w:rsidRPr="002A46DE" w:rsidRDefault="002A46DE" w:rsidP="002A46DE">
      <w:pPr>
        <w:rPr>
          <w:noProof/>
          <w:lang w:val="bg-BG"/>
        </w:rPr>
      </w:pPr>
      <w:r w:rsidRPr="002A46DE">
        <w:rPr>
          <w:noProof/>
        </w:rPr>
        <w:t>Use the tests from Problem 4 to test your solution.</w:t>
      </w:r>
    </w:p>
    <w:sectPr w:rsidR="00640502" w:rsidRPr="002A46DE"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689ED" w14:textId="77777777" w:rsidR="00384D15" w:rsidRDefault="00384D15" w:rsidP="008068A2">
      <w:pPr>
        <w:spacing w:after="0" w:line="240" w:lineRule="auto"/>
      </w:pPr>
      <w:r>
        <w:separator/>
      </w:r>
    </w:p>
  </w:endnote>
  <w:endnote w:type="continuationSeparator" w:id="0">
    <w:p w14:paraId="21765BC4" w14:textId="77777777" w:rsidR="00384D15" w:rsidRDefault="00384D1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30C1F41"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9A4224" w:rsidRPr="009A4224">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30C1F41"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9A4224" w:rsidRPr="009A4224">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FDA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466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466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0FDA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466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466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55928" w14:textId="77777777" w:rsidR="00384D15" w:rsidRDefault="00384D15" w:rsidP="008068A2">
      <w:pPr>
        <w:spacing w:after="0" w:line="240" w:lineRule="auto"/>
      </w:pPr>
      <w:r>
        <w:separator/>
      </w:r>
    </w:p>
  </w:footnote>
  <w:footnote w:type="continuationSeparator" w:id="0">
    <w:p w14:paraId="7B689C1D" w14:textId="77777777" w:rsidR="00384D15" w:rsidRDefault="00384D1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62760"/>
    <w:multiLevelType w:val="hybridMultilevel"/>
    <w:tmpl w:val="AA867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79E24702"/>
    <w:lvl w:ilvl="0" w:tplc="6CEE6E34">
      <w:start w:val="1"/>
      <w:numFmt w:val="decimal"/>
      <w:pStyle w:val="Heading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35526"/>
    <w:multiLevelType w:val="hybridMultilevel"/>
    <w:tmpl w:val="D5E0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B23D48"/>
    <w:multiLevelType w:val="hybridMultilevel"/>
    <w:tmpl w:val="4F88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471D6"/>
    <w:multiLevelType w:val="hybridMultilevel"/>
    <w:tmpl w:val="F20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E217DB"/>
    <w:multiLevelType w:val="hybridMultilevel"/>
    <w:tmpl w:val="DACC8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9673345">
    <w:abstractNumId w:val="1"/>
  </w:num>
  <w:num w:numId="2" w16cid:durableId="372465481">
    <w:abstractNumId w:val="42"/>
  </w:num>
  <w:num w:numId="3" w16cid:durableId="1754666029">
    <w:abstractNumId w:val="10"/>
  </w:num>
  <w:num w:numId="4" w16cid:durableId="2033066165">
    <w:abstractNumId w:val="27"/>
  </w:num>
  <w:num w:numId="5" w16cid:durableId="1614819141">
    <w:abstractNumId w:val="28"/>
  </w:num>
  <w:num w:numId="6" w16cid:durableId="506022247">
    <w:abstractNumId w:val="32"/>
  </w:num>
  <w:num w:numId="7" w16cid:durableId="1629431355">
    <w:abstractNumId w:val="5"/>
  </w:num>
  <w:num w:numId="8" w16cid:durableId="90975941">
    <w:abstractNumId w:val="9"/>
  </w:num>
  <w:num w:numId="9" w16cid:durableId="985552303">
    <w:abstractNumId w:val="25"/>
  </w:num>
  <w:num w:numId="10" w16cid:durableId="1088424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8756361">
    <w:abstractNumId w:val="6"/>
  </w:num>
  <w:num w:numId="12" w16cid:durableId="861825479">
    <w:abstractNumId w:val="21"/>
  </w:num>
  <w:num w:numId="13" w16cid:durableId="343097425">
    <w:abstractNumId w:val="2"/>
  </w:num>
  <w:num w:numId="14" w16cid:durableId="809592654">
    <w:abstractNumId w:val="31"/>
  </w:num>
  <w:num w:numId="15" w16cid:durableId="1916472113">
    <w:abstractNumId w:val="11"/>
  </w:num>
  <w:num w:numId="16" w16cid:durableId="115607066">
    <w:abstractNumId w:val="37"/>
  </w:num>
  <w:num w:numId="17" w16cid:durableId="573667919">
    <w:abstractNumId w:val="26"/>
  </w:num>
  <w:num w:numId="18" w16cid:durableId="1533106814">
    <w:abstractNumId w:val="41"/>
  </w:num>
  <w:num w:numId="19" w16cid:durableId="1189369540">
    <w:abstractNumId w:val="33"/>
  </w:num>
  <w:num w:numId="20" w16cid:durableId="566036943">
    <w:abstractNumId w:val="20"/>
  </w:num>
  <w:num w:numId="21" w16cid:durableId="680592265">
    <w:abstractNumId w:val="30"/>
  </w:num>
  <w:num w:numId="22" w16cid:durableId="1289165995">
    <w:abstractNumId w:val="13"/>
  </w:num>
  <w:num w:numId="23" w16cid:durableId="1943682270">
    <w:abstractNumId w:val="16"/>
  </w:num>
  <w:num w:numId="24" w16cid:durableId="506136595">
    <w:abstractNumId w:val="3"/>
  </w:num>
  <w:num w:numId="25" w16cid:durableId="1604916775">
    <w:abstractNumId w:val="8"/>
  </w:num>
  <w:num w:numId="26" w16cid:durableId="1332173528">
    <w:abstractNumId w:val="18"/>
  </w:num>
  <w:num w:numId="27" w16cid:durableId="1750611214">
    <w:abstractNumId w:val="35"/>
  </w:num>
  <w:num w:numId="28" w16cid:durableId="64039180">
    <w:abstractNumId w:val="19"/>
  </w:num>
  <w:num w:numId="29" w16cid:durableId="1218510854">
    <w:abstractNumId w:val="40"/>
  </w:num>
  <w:num w:numId="30" w16cid:durableId="1375235770">
    <w:abstractNumId w:val="22"/>
  </w:num>
  <w:num w:numId="31" w16cid:durableId="1923685639">
    <w:abstractNumId w:val="12"/>
  </w:num>
  <w:num w:numId="32" w16cid:durableId="926382602">
    <w:abstractNumId w:val="34"/>
  </w:num>
  <w:num w:numId="33" w16cid:durableId="1105031599">
    <w:abstractNumId w:val="38"/>
  </w:num>
  <w:num w:numId="34" w16cid:durableId="1943419890">
    <w:abstractNumId w:val="24"/>
  </w:num>
  <w:num w:numId="35" w16cid:durableId="676422379">
    <w:abstractNumId w:val="39"/>
  </w:num>
  <w:num w:numId="36" w16cid:durableId="660473948">
    <w:abstractNumId w:val="7"/>
  </w:num>
  <w:num w:numId="37" w16cid:durableId="1628312692">
    <w:abstractNumId w:val="23"/>
  </w:num>
  <w:num w:numId="38" w16cid:durableId="1331450568">
    <w:abstractNumId w:val="15"/>
  </w:num>
  <w:num w:numId="39" w16cid:durableId="710812311">
    <w:abstractNumId w:val="29"/>
  </w:num>
  <w:num w:numId="40" w16cid:durableId="2116555449">
    <w:abstractNumId w:val="0"/>
  </w:num>
  <w:num w:numId="41" w16cid:durableId="2083137276">
    <w:abstractNumId w:val="4"/>
  </w:num>
  <w:num w:numId="42" w16cid:durableId="668943613">
    <w:abstractNumId w:val="17"/>
  </w:num>
  <w:num w:numId="43" w16cid:durableId="367876660">
    <w:abstractNumId w:val="43"/>
  </w:num>
  <w:num w:numId="44" w16cid:durableId="619803411">
    <w:abstractNumId w:val="44"/>
  </w:num>
  <w:num w:numId="45" w16cid:durableId="170173900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a1NDSxNDW1NDNX0lEKTi0uzszPAykwrgUAHQSc8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3512"/>
    <w:rsid w:val="00175E1D"/>
    <w:rsid w:val="001837BD"/>
    <w:rsid w:val="00183A2C"/>
    <w:rsid w:val="001A6728"/>
    <w:rsid w:val="001B7060"/>
    <w:rsid w:val="001C1FCD"/>
    <w:rsid w:val="001D2464"/>
    <w:rsid w:val="001D50AE"/>
    <w:rsid w:val="001E1161"/>
    <w:rsid w:val="001E3FEF"/>
    <w:rsid w:val="001E470A"/>
    <w:rsid w:val="00202683"/>
    <w:rsid w:val="00215FCE"/>
    <w:rsid w:val="002326A7"/>
    <w:rsid w:val="00232E7D"/>
    <w:rsid w:val="00264287"/>
    <w:rsid w:val="0026589D"/>
    <w:rsid w:val="002664E1"/>
    <w:rsid w:val="002674C4"/>
    <w:rsid w:val="002819B5"/>
    <w:rsid w:val="00283E61"/>
    <w:rsid w:val="002853F4"/>
    <w:rsid w:val="00294CD1"/>
    <w:rsid w:val="002A2D2D"/>
    <w:rsid w:val="002A46DE"/>
    <w:rsid w:val="002C2830"/>
    <w:rsid w:val="002C539D"/>
    <w:rsid w:val="002C71C6"/>
    <w:rsid w:val="002D07CA"/>
    <w:rsid w:val="002D0E25"/>
    <w:rsid w:val="00305122"/>
    <w:rsid w:val="003230CF"/>
    <w:rsid w:val="0033212E"/>
    <w:rsid w:val="0033490F"/>
    <w:rsid w:val="00346787"/>
    <w:rsid w:val="00380A57"/>
    <w:rsid w:val="003817EF"/>
    <w:rsid w:val="00382A45"/>
    <w:rsid w:val="00384D15"/>
    <w:rsid w:val="003A1601"/>
    <w:rsid w:val="003A33F9"/>
    <w:rsid w:val="003A5602"/>
    <w:rsid w:val="003B0278"/>
    <w:rsid w:val="003B1846"/>
    <w:rsid w:val="003B6A53"/>
    <w:rsid w:val="003E1013"/>
    <w:rsid w:val="003E167F"/>
    <w:rsid w:val="003E2A3C"/>
    <w:rsid w:val="003E2F33"/>
    <w:rsid w:val="003E6BFB"/>
    <w:rsid w:val="003F1864"/>
    <w:rsid w:val="0041081C"/>
    <w:rsid w:val="0042291E"/>
    <w:rsid w:val="004311CA"/>
    <w:rsid w:val="0047331A"/>
    <w:rsid w:val="0047640B"/>
    <w:rsid w:val="0047644B"/>
    <w:rsid w:val="00476D4B"/>
    <w:rsid w:val="00491748"/>
    <w:rsid w:val="004A7E77"/>
    <w:rsid w:val="004B0253"/>
    <w:rsid w:val="004C0A80"/>
    <w:rsid w:val="004C645B"/>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5772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15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4224"/>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466B"/>
    <w:rsid w:val="00AC60FE"/>
    <w:rsid w:val="00AC77AD"/>
    <w:rsid w:val="00AD3214"/>
    <w:rsid w:val="00AE05D3"/>
    <w:rsid w:val="00AE355A"/>
    <w:rsid w:val="00B00FA8"/>
    <w:rsid w:val="00B148DD"/>
    <w:rsid w:val="00B2472A"/>
    <w:rsid w:val="00B567F6"/>
    <w:rsid w:val="00B56DF3"/>
    <w:rsid w:val="00B57A5C"/>
    <w:rsid w:val="00B6185B"/>
    <w:rsid w:val="00B638EB"/>
    <w:rsid w:val="00B63DED"/>
    <w:rsid w:val="00B666A0"/>
    <w:rsid w:val="00B753E7"/>
    <w:rsid w:val="00B76725"/>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53EE"/>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361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5/java-oop-february-2024"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eldung.com/java-command-patter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605/Reflection-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2AC3B-E9DB-413E-9D85-A23973843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7</Pages>
  <Words>1581</Words>
  <Characters>8508</Characters>
  <Application>Microsoft Office Word</Application>
  <DocSecurity>0</DocSecurity>
  <Lines>309</Lines>
  <Paragraphs>277</Paragraphs>
  <ScaleCrop>false</ScaleCrop>
  <HeadingPairs>
    <vt:vector size="2" baseType="variant">
      <vt:variant>
        <vt:lpstr>Title</vt:lpstr>
      </vt:variant>
      <vt:variant>
        <vt:i4>1</vt:i4>
      </vt:variant>
    </vt:vector>
  </HeadingPairs>
  <TitlesOfParts>
    <vt:vector size="1" baseType="lpstr">
      <vt:lpstr>Java OOP - Reflection and Annotations  - Exercise</vt:lpstr>
    </vt:vector>
  </TitlesOfParts>
  <Company>SoftUni – https://softuni.org</Company>
  <LinksUpToDate>false</LinksUpToDate>
  <CharactersWithSpaces>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Reflection and Annotations  - Exercise</dc:title>
  <dc:subject>Java OOP Course @ Software University - https://softuni.bg/modules/59/java-advanced</dc:subject>
  <dc:creator>Software University</dc:creator>
  <cp:keywords>SOLID; Polymorphism; Encapsulation; 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2</cp:revision>
  <cp:lastPrinted>2015-10-26T22:35:00Z</cp:lastPrinted>
  <dcterms:created xsi:type="dcterms:W3CDTF">2019-11-12T12:29:00Z</dcterms:created>
  <dcterms:modified xsi:type="dcterms:W3CDTF">2023-12-20T07:5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05a9b2de6152c713d68848116237d19ad65c6d71ad04f8ca7cc42f76d18432</vt:lpwstr>
  </property>
</Properties>
</file>